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483889" w14:textId="77777777" w:rsidR="002F7E24" w:rsidRPr="00043E69" w:rsidRDefault="003A3557" w:rsidP="00043E69">
      <w:pPr>
        <w:spacing w:after="0" w:line="240" w:lineRule="auto"/>
        <w:ind w:right="3161"/>
        <w:rPr>
          <w:rFonts w:cs="Arial"/>
          <w:b/>
          <w:color w:val="595959" w:themeColor="text1" w:themeTint="A6"/>
          <w:spacing w:val="-6"/>
          <w:sz w:val="40"/>
          <w:szCs w:val="40"/>
        </w:rPr>
      </w:pPr>
      <w:r w:rsidRPr="00043E69">
        <w:rPr>
          <w:b/>
          <w:noProof/>
          <w:color w:val="595959" w:themeColor="text1" w:themeTint="A6"/>
          <w:spacing w:val="-6"/>
          <w:sz w:val="40"/>
          <w:szCs w:val="40"/>
        </w:rPr>
        <w:drawing>
          <wp:anchor distT="0" distB="0" distL="114300" distR="114300" simplePos="0" relativeHeight="251723776" behindDoc="1" locked="0" layoutInCell="1" allowOverlap="1" wp14:anchorId="782EFF0D" wp14:editId="6BE64DEC">
            <wp:simplePos x="0" y="0"/>
            <wp:positionH relativeFrom="column">
              <wp:posOffset>7150100</wp:posOffset>
            </wp:positionH>
            <wp:positionV relativeFrom="paragraph">
              <wp:posOffset>-175895</wp:posOffset>
            </wp:positionV>
            <wp:extent cx="2435340" cy="482600"/>
            <wp:effectExtent l="0" t="0" r="3175" b="0"/>
            <wp:wrapNone/>
            <wp:docPr id="3" name="Picture 3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r:id="rId8"/>
                    </pic:cNvPr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5340" cy="482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43E69">
        <w:rPr>
          <w:b/>
          <w:color w:val="595959" w:themeColor="text1" w:themeTint="A6"/>
          <w:spacing w:val="-6"/>
          <w:sz w:val="40"/>
          <w:szCs w:val="40"/>
        </w:rPr>
        <w:t>MATRIZ DE EXPOSICIÓN DE SUPOSICIONES DE UN PROYECTO</w:t>
      </w:r>
    </w:p>
    <w:p w14:paraId="0185CC74" w14:textId="77777777" w:rsidR="00D00021" w:rsidRPr="00043E69" w:rsidRDefault="00D00021" w:rsidP="00043E69">
      <w:pPr>
        <w:spacing w:after="0" w:line="240" w:lineRule="auto"/>
        <w:ind w:right="6421"/>
        <w:rPr>
          <w:rFonts w:cs="Arial"/>
          <w:b/>
          <w:color w:val="595959" w:themeColor="text1" w:themeTint="A6"/>
          <w:sz w:val="40"/>
          <w:szCs w:val="40"/>
        </w:rPr>
      </w:pPr>
      <w:r w:rsidRPr="00043E69">
        <w:rPr>
          <w:b/>
          <w:color w:val="595959" w:themeColor="text1" w:themeTint="A6"/>
          <w:sz w:val="40"/>
          <w:szCs w:val="40"/>
        </w:rPr>
        <w:t>EJEMPLO</w:t>
      </w:r>
    </w:p>
    <w:p w14:paraId="0D0B9C2D" w14:textId="19570018" w:rsidR="003A3557" w:rsidRPr="002D333A" w:rsidRDefault="002415B7" w:rsidP="00D00021">
      <w:pPr>
        <w:spacing w:after="0" w:line="240" w:lineRule="auto"/>
        <w:rPr>
          <w:sz w:val="16"/>
          <w:szCs w:val="20"/>
        </w:rPr>
        <w:sectPr w:rsidR="003A3557" w:rsidRPr="002D333A" w:rsidSect="005C45A8">
          <w:headerReference w:type="default" r:id="rId10"/>
          <w:pgSz w:w="15840" w:h="12240" w:orient="landscape"/>
          <w:pgMar w:top="477" w:right="576" w:bottom="450" w:left="621" w:header="0" w:footer="0" w:gutter="0"/>
          <w:cols w:space="720"/>
          <w:titlePg/>
          <w:docGrid w:linePitch="360"/>
        </w:sect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36064" behindDoc="0" locked="0" layoutInCell="1" hidden="0" allowOverlap="1" wp14:anchorId="11FA0C7B" wp14:editId="0DDC405D">
                <wp:simplePos x="0" y="0"/>
                <wp:positionH relativeFrom="column">
                  <wp:posOffset>3563188</wp:posOffset>
                </wp:positionH>
                <wp:positionV relativeFrom="paragraph">
                  <wp:posOffset>47092</wp:posOffset>
                </wp:positionV>
                <wp:extent cx="4169664" cy="320040"/>
                <wp:effectExtent l="0" t="0" r="0" b="381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69664" cy="3200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400C80E" w14:textId="791BCE4F" w:rsidR="00527C2A" w:rsidRPr="00906D34" w:rsidRDefault="00527C2A" w:rsidP="00527C2A">
                            <w:pPr>
                              <w:spacing w:after="0" w:line="258" w:lineRule="auto"/>
                              <w:jc w:val="center"/>
                              <w:textDirection w:val="btLr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color w:val="000000"/>
                                <w:sz w:val="28"/>
                              </w:rPr>
                              <w:t>ALTA PROBABILIDAD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FA0C7B" id="Rectangle 12" o:spid="_x0000_s1026" style="position:absolute;margin-left:280.55pt;margin-top:3.7pt;width:328.3pt;height:25.2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" filled="f" stroked="f">
                <v:textbox inset="2.53958mm,1.2694mm,2.53958mm,1.2694mm">
                  <w:txbxContent>
                    <w:p w14:paraId="5400C80E" w14:textId="791BCE4F" w:rsidR="00527C2A" w:rsidRPr="00906D34" w:rsidRDefault="00527C2A" w:rsidP="00527C2A">
                      <w:pPr>
                        <w:spacing w:after="0" w:line="258" w:lineRule="auto"/>
                        <w:jc w:val="center"/>
                        <w:textDirection w:val="btLr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color w:val="000000"/>
                          <w:sz w:val="28"/>
                        </w:rPr>
                        <w:t>ALTA PROBABILIDAD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32992" behindDoc="0" locked="0" layoutInCell="1" hidden="0" allowOverlap="1" wp14:anchorId="669E957A" wp14:editId="33CEEDAF">
                <wp:simplePos x="0" y="0"/>
                <wp:positionH relativeFrom="column">
                  <wp:posOffset>4187216</wp:posOffset>
                </wp:positionH>
                <wp:positionV relativeFrom="paragraph">
                  <wp:posOffset>6118708</wp:posOffset>
                </wp:positionV>
                <wp:extent cx="2923844" cy="320040"/>
                <wp:effectExtent l="0" t="0" r="0" b="381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23844" cy="3200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9AAD168" w14:textId="0122FBEA" w:rsidR="00527C2A" w:rsidRPr="00906D34" w:rsidRDefault="00527C2A" w:rsidP="00527C2A">
                            <w:pPr>
                              <w:spacing w:after="0" w:line="258" w:lineRule="auto"/>
                              <w:jc w:val="center"/>
                              <w:textDirection w:val="btLr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color w:val="000000"/>
                                <w:sz w:val="28"/>
                              </w:rPr>
                              <w:t>BAJA PROBABILIDAD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9E957A" id="Rectangle 10" o:spid="_x0000_s1027" style="position:absolute;margin-left:329.7pt;margin-top:481.8pt;width:230.2pt;height:25.2pt;z-index:2517329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" filled="f" stroked="f">
                <v:textbox inset="2.53958mm,1.2694mm,2.53958mm,1.2694mm">
                  <w:txbxContent>
                    <w:p w14:paraId="69AAD168" w14:textId="0122FBEA" w:rsidR="00527C2A" w:rsidRPr="00906D34" w:rsidRDefault="00527C2A" w:rsidP="00527C2A">
                      <w:pPr>
                        <w:spacing w:after="0" w:line="258" w:lineRule="auto"/>
                        <w:jc w:val="center"/>
                        <w:textDirection w:val="btLr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color w:val="000000"/>
                          <w:sz w:val="28"/>
                        </w:rPr>
                        <w:t>BAJA PROBABILIDAD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34016" behindDoc="0" locked="0" layoutInCell="1" hidden="0" allowOverlap="1" wp14:anchorId="681A34BC" wp14:editId="3C618CDA">
                <wp:simplePos x="0" y="0"/>
                <wp:positionH relativeFrom="column">
                  <wp:posOffset>7199477</wp:posOffset>
                </wp:positionH>
                <wp:positionV relativeFrom="paragraph">
                  <wp:posOffset>3097530</wp:posOffset>
                </wp:positionV>
                <wp:extent cx="3948380" cy="320040"/>
                <wp:effectExtent l="4128" t="0" r="0" b="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3948380" cy="3200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930745F" w14:textId="62B07DE4" w:rsidR="00527C2A" w:rsidRPr="00906D34" w:rsidRDefault="00527C2A" w:rsidP="00527C2A">
                            <w:pPr>
                              <w:spacing w:after="0" w:line="258" w:lineRule="auto"/>
                              <w:jc w:val="center"/>
                              <w:textDirection w:val="btLr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color w:val="000000"/>
                                <w:sz w:val="28"/>
                              </w:rPr>
                              <w:t>DESCONOCIDAS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1A34BC" id="Rectangle 14" o:spid="_x0000_s1028" style="position:absolute;margin-left:566.9pt;margin-top:243.9pt;width:310.9pt;height:25.2pt;rotation:90;z-index:2517340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" filled="f" stroked="f">
                <v:textbox inset="2.53958mm,1.2694mm,2.53958mm,1.2694mm">
                  <w:txbxContent>
                    <w:p w14:paraId="5930745F" w14:textId="62B07DE4" w:rsidR="00527C2A" w:rsidRPr="00906D34" w:rsidRDefault="00527C2A" w:rsidP="00527C2A">
                      <w:pPr>
                        <w:spacing w:after="0" w:line="258" w:lineRule="auto"/>
                        <w:jc w:val="center"/>
                        <w:textDirection w:val="btLr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color w:val="000000"/>
                          <w:sz w:val="28"/>
                        </w:rPr>
                        <w:t>DESCONOCIDAS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35040" behindDoc="0" locked="0" layoutInCell="1" hidden="0" allowOverlap="1" wp14:anchorId="72F07A12" wp14:editId="7E60A7F6">
                <wp:simplePos x="0" y="0"/>
                <wp:positionH relativeFrom="column">
                  <wp:posOffset>817246</wp:posOffset>
                </wp:positionH>
                <wp:positionV relativeFrom="paragraph">
                  <wp:posOffset>3079241</wp:posOffset>
                </wp:positionV>
                <wp:extent cx="2595066" cy="320040"/>
                <wp:effectExtent l="0" t="0" r="9525" b="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 flipH="1">
                          <a:off x="0" y="0"/>
                          <a:ext cx="2595066" cy="3200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2ED4870" w14:textId="6F8BA345" w:rsidR="00527C2A" w:rsidRPr="00906D34" w:rsidRDefault="00527C2A" w:rsidP="00527C2A">
                            <w:pPr>
                              <w:spacing w:after="0" w:line="258" w:lineRule="auto"/>
                              <w:jc w:val="center"/>
                              <w:textDirection w:val="btLr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color w:val="000000"/>
                                <w:sz w:val="28"/>
                              </w:rPr>
                              <w:t>CONOCIDAS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F07A12" id="Rectangle 13" o:spid="_x0000_s1029" style="position:absolute;margin-left:64.35pt;margin-top:242.45pt;width:204.35pt;height:25.2pt;rotation:90;flip:x;z-index:2517350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" filled="f" stroked="f">
                <v:textbox inset="2.53958mm,1.2694mm,2.53958mm,1.2694mm">
                  <w:txbxContent>
                    <w:p w14:paraId="32ED4870" w14:textId="6F8BA345" w:rsidR="00527C2A" w:rsidRPr="00906D34" w:rsidRDefault="00527C2A" w:rsidP="00527C2A">
                      <w:pPr>
                        <w:spacing w:after="0" w:line="258" w:lineRule="auto"/>
                        <w:jc w:val="center"/>
                        <w:textDirection w:val="btLr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color w:val="000000"/>
                          <w:sz w:val="28"/>
                        </w:rPr>
                        <w:t>CONOCIDAS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02692099" wp14:editId="15E65A7D">
                <wp:simplePos x="0" y="0"/>
                <wp:positionH relativeFrom="column">
                  <wp:posOffset>6781876</wp:posOffset>
                </wp:positionH>
                <wp:positionV relativeFrom="paragraph">
                  <wp:posOffset>4348429</wp:posOffset>
                </wp:positionV>
                <wp:extent cx="1353312" cy="943661"/>
                <wp:effectExtent l="0" t="0" r="0" b="8890"/>
                <wp:wrapNone/>
                <wp:docPr id="19" name="Snip Single Corner Rectangle 7">
                  <a:extLst xmlns:a="http://schemas.openxmlformats.org/drawingml/2006/main">
                    <a:ext uri="{FF2B5EF4-FFF2-40B4-BE49-F238E27FC236}">
                      <a16:creationId xmlns:a16="http://schemas.microsoft.com/office/drawing/2014/main" id="{B0A1967C-7E73-4AB1-8D3C-57978AF2ADA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3312" cy="943661"/>
                        </a:xfrm>
                        <a:prstGeom prst="snip1Rect">
                          <a:avLst>
                            <a:gd name="adj" fmla="val 9996"/>
                          </a:avLst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FD8FB27" w14:textId="77777777" w:rsidR="001767F5" w:rsidRPr="002415B7" w:rsidRDefault="001767F5" w:rsidP="001767F5">
                            <w:pPr>
                              <w:spacing w:line="256" w:lineRule="auto"/>
                              <w:rPr>
                                <w:rFonts w:eastAsia="Calibri"/>
                                <w:color w:val="000000"/>
                                <w:szCs w:val="20"/>
                              </w:rPr>
                            </w:pPr>
                            <w:r w:rsidRPr="002415B7">
                              <w:rPr>
                                <w:color w:val="000000"/>
                                <w:szCs w:val="20"/>
                              </w:rPr>
                              <w:t xml:space="preserve">Falta personal para terminar las reparaciones a tiempo. </w:t>
                            </w:r>
                            <w:r w:rsidRPr="002415B7">
                              <w:rPr>
                                <w:color w:val="595959"/>
                                <w:szCs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="horz" wrap="square" lIns="91440" tIns="9144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692099" id="Snip Single Corner Rectangle 7" o:spid="_x0000_s1030" style="position:absolute;margin-left:534pt;margin-top:342.4pt;width:106.55pt;height:74.3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1353312,943661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" adj="-11796480,,5400" path="m,l1258984,r94328,94328l1353312,943661,,943661,,xe" fillcolor="#ffe599 [1303]" stroked="f" strokeweight="1pt">
                <v:stroke joinstyle="miter"/>
                <v:formulas/>
                <v:path arrowok="t" o:connecttype="custom" o:connectlocs="0,0;1258984,0;1353312,94328;1353312,943661;0,943661;0,0" o:connectangles="0,0,0,0,0,0" textboxrect="0,0,1353312,943661"/>
                <v:textbox inset=",7.2pt">
                  <w:txbxContent>
                    <w:p w14:paraId="4FD8FB27" w14:textId="77777777" w:rsidR="001767F5" w:rsidRPr="002415B7" w:rsidRDefault="001767F5" w:rsidP="001767F5">
                      <w:pPr>
                        <w:spacing w:line="256" w:lineRule="auto"/>
                        <w:rPr>
                          <w:rFonts w:eastAsia="Calibri"/>
                          <w:color w:val="000000"/>
                          <w:szCs w:val="20"/>
                        </w:rPr>
                      </w:pPr>
                      <w:r w:rsidRPr="002415B7">
                        <w:rPr>
                          <w:color w:val="000000"/>
                          <w:szCs w:val="20"/>
                        </w:rPr>
                        <w:t xml:space="preserve">Falta personal para terminar las reparaciones a tiempo. </w:t>
                      </w:r>
                      <w:r w:rsidRPr="002415B7">
                        <w:rPr>
                          <w:color w:val="595959"/>
                          <w:szCs w:val="20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5633DDA9" wp14:editId="690D8A0E">
                <wp:simplePos x="0" y="0"/>
                <wp:positionH relativeFrom="column">
                  <wp:posOffset>5823585</wp:posOffset>
                </wp:positionH>
                <wp:positionV relativeFrom="paragraph">
                  <wp:posOffset>3360877</wp:posOffset>
                </wp:positionV>
                <wp:extent cx="1433779" cy="1296035"/>
                <wp:effectExtent l="0" t="0" r="0" b="0"/>
                <wp:wrapNone/>
                <wp:docPr id="1583095174" name="Snip Single Corner 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3779" cy="1296035"/>
                        </a:xfrm>
                        <a:prstGeom prst="snip1Rect">
                          <a:avLst>
                            <a:gd name="adj" fmla="val 9996"/>
                          </a:avLst>
                        </a:prstGeom>
                        <a:solidFill>
                          <a:schemeClr val="accent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9771F39" w14:textId="77777777" w:rsidR="001767F5" w:rsidRPr="002415B7" w:rsidRDefault="001767F5" w:rsidP="001767F5">
                            <w:pPr>
                              <w:spacing w:line="256" w:lineRule="auto"/>
                              <w:rPr>
                                <w:rFonts w:eastAsia="Calibri"/>
                                <w:color w:val="000000"/>
                                <w:szCs w:val="20"/>
                              </w:rPr>
                            </w:pPr>
                            <w:r w:rsidRPr="002415B7">
                              <w:rPr>
                                <w:color w:val="000000"/>
                                <w:szCs w:val="20"/>
                              </w:rPr>
                              <w:t>Los problemas de la cadena de suministro retrasan los repuestos de los equipos averiados.</w:t>
                            </w:r>
                            <w:r w:rsidRPr="002415B7">
                              <w:rPr>
                                <w:color w:val="595959"/>
                                <w:szCs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="horz" wrap="square" lIns="91440" tIns="9144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33DDA9" id="_x0000_s1031" style="position:absolute;margin-left:458.55pt;margin-top:264.65pt;width:112.9pt;height:102.05pt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1433779,129603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" adj="-11796480,,5400" path="m,l1304227,r129552,129552l1433779,1296035,,1296035,,xe" fillcolor="#ffc000 [3207]" stroked="f" strokeweight="1pt">
                <v:stroke joinstyle="miter"/>
                <v:formulas/>
                <v:path arrowok="t" o:connecttype="custom" o:connectlocs="0,0;1304227,0;1433779,129552;1433779,1296035;0,1296035;0,0" o:connectangles="0,0,0,0,0,0" textboxrect="0,0,1433779,1296035"/>
                <v:textbox inset=",7.2pt">
                  <w:txbxContent>
                    <w:p w14:paraId="39771F39" w14:textId="77777777" w:rsidR="001767F5" w:rsidRPr="002415B7" w:rsidRDefault="001767F5" w:rsidP="001767F5">
                      <w:pPr>
                        <w:spacing w:line="256" w:lineRule="auto"/>
                        <w:rPr>
                          <w:rFonts w:eastAsia="Calibri"/>
                          <w:color w:val="000000"/>
                          <w:szCs w:val="20"/>
                        </w:rPr>
                      </w:pPr>
                      <w:r w:rsidRPr="002415B7">
                        <w:rPr>
                          <w:color w:val="000000"/>
                          <w:szCs w:val="20"/>
                        </w:rPr>
                        <w:t>Los problemas de la cadena de suministro retrasan los repuestos de los equipos averiados.</w:t>
                      </w:r>
                      <w:r w:rsidRPr="002415B7">
                        <w:rPr>
                          <w:color w:val="595959"/>
                          <w:szCs w:val="20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6DB81F29" wp14:editId="73312244">
                <wp:simplePos x="0" y="0"/>
                <wp:positionH relativeFrom="column">
                  <wp:posOffset>5823585</wp:posOffset>
                </wp:positionH>
                <wp:positionV relativeFrom="paragraph">
                  <wp:posOffset>478688</wp:posOffset>
                </wp:positionV>
                <wp:extent cx="1318895" cy="1082650"/>
                <wp:effectExtent l="0" t="0" r="0" b="3810"/>
                <wp:wrapNone/>
                <wp:docPr id="17" name="Snip Single Corner Rectangle 7">
                  <a:extLst xmlns:a="http://schemas.openxmlformats.org/drawingml/2006/main">
                    <a:ext uri="{FF2B5EF4-FFF2-40B4-BE49-F238E27FC236}">
                      <a16:creationId xmlns:a16="http://schemas.microsoft.com/office/drawing/2014/main" id="{DA8F8470-58D7-4CEF-97C8-7EA6CC8E240D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895" cy="1082650"/>
                        </a:xfrm>
                        <a:prstGeom prst="snip1Rect">
                          <a:avLst>
                            <a:gd name="adj" fmla="val 9996"/>
                          </a:avLst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BB915F6" w14:textId="77777777" w:rsidR="001767F5" w:rsidRPr="002415B7" w:rsidRDefault="001767F5" w:rsidP="001767F5">
                            <w:pPr>
                              <w:spacing w:line="256" w:lineRule="auto"/>
                              <w:rPr>
                                <w:rFonts w:eastAsia="Calibri"/>
                                <w:color w:val="000000"/>
                                <w:szCs w:val="20"/>
                              </w:rPr>
                            </w:pPr>
                            <w:r w:rsidRPr="002415B7">
                              <w:rPr>
                                <w:color w:val="000000"/>
                                <w:szCs w:val="20"/>
                              </w:rPr>
                              <w:t xml:space="preserve">El agua de lluvia de la primavera desborda el arroyo y erosiona el camino. </w:t>
                            </w:r>
                          </w:p>
                        </w:txbxContent>
                      </wps:txbx>
                      <wps:bodyPr rot="0" spcFirstLastPara="0" vert="horz" wrap="square" lIns="91440" tIns="9144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B81F29" id="_x0000_s1032" style="position:absolute;margin-left:458.55pt;margin-top:37.7pt;width:103.85pt;height:85.25pt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1318895,108265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" adj="-11796480,,5400" path="m,l1210673,r108222,108222l1318895,1082650,,1082650,,xe" fillcolor="#ffe599 [1303]" stroked="f" strokeweight="1pt">
                <v:stroke joinstyle="miter"/>
                <v:formulas/>
                <v:path arrowok="t" o:connecttype="custom" o:connectlocs="0,0;1210673,0;1318895,108222;1318895,1082650;0,1082650;0,0" o:connectangles="0,0,0,0,0,0" textboxrect="0,0,1318895,1082650"/>
                <v:textbox inset=",7.2pt">
                  <w:txbxContent>
                    <w:p w14:paraId="4BB915F6" w14:textId="77777777" w:rsidR="001767F5" w:rsidRPr="002415B7" w:rsidRDefault="001767F5" w:rsidP="001767F5">
                      <w:pPr>
                        <w:spacing w:line="256" w:lineRule="auto"/>
                        <w:rPr>
                          <w:rFonts w:eastAsia="Calibri"/>
                          <w:color w:val="000000"/>
                          <w:szCs w:val="20"/>
                        </w:rPr>
                      </w:pPr>
                      <w:r w:rsidRPr="002415B7">
                        <w:rPr>
                          <w:color w:val="000000"/>
                          <w:szCs w:val="20"/>
                        </w:rPr>
                        <w:t xml:space="preserve">El agua de lluvia de la primavera desborda el arroyo y erosiona el camino.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323E0288" wp14:editId="36757D9B">
                <wp:simplePos x="0" y="0"/>
                <wp:positionH relativeFrom="column">
                  <wp:posOffset>2370811</wp:posOffset>
                </wp:positionH>
                <wp:positionV relativeFrom="paragraph">
                  <wp:posOffset>478688</wp:posOffset>
                </wp:positionV>
                <wp:extent cx="1389888" cy="1156970"/>
                <wp:effectExtent l="0" t="0" r="1270" b="5080"/>
                <wp:wrapNone/>
                <wp:docPr id="21" name="Snip Single Corner Rectangle 7">
                  <a:extLst xmlns:a="http://schemas.openxmlformats.org/drawingml/2006/main">
                    <a:ext uri="{FF2B5EF4-FFF2-40B4-BE49-F238E27FC236}">
                      <a16:creationId xmlns:a16="http://schemas.microsoft.com/office/drawing/2014/main" id="{C65FE1B4-D1D4-49AD-9FB2-838886CABFE4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9888" cy="1156970"/>
                        </a:xfrm>
                        <a:prstGeom prst="snip1Rect">
                          <a:avLst>
                            <a:gd name="adj" fmla="val 9996"/>
                          </a:avLst>
                        </a:prstGeom>
                        <a:solidFill>
                          <a:srgbClr val="8CE1D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3874205" w14:textId="77777777" w:rsidR="001767F5" w:rsidRPr="002415B7" w:rsidRDefault="001767F5" w:rsidP="001767F5">
                            <w:pPr>
                              <w:spacing w:line="256" w:lineRule="auto"/>
                              <w:rPr>
                                <w:rFonts w:eastAsia="Calibri"/>
                                <w:color w:val="000000" w:themeColor="text1"/>
                                <w:szCs w:val="20"/>
                              </w:rPr>
                            </w:pPr>
                            <w:r w:rsidRPr="002415B7">
                              <w:rPr>
                                <w:color w:val="000000" w:themeColor="text1"/>
                                <w:szCs w:val="20"/>
                              </w:rPr>
                              <w:t>Las instalaciones deben trasladarse después de las pruebas geológicas.</w:t>
                            </w:r>
                          </w:p>
                        </w:txbxContent>
                      </wps:txbx>
                      <wps:bodyPr rot="0" spcFirstLastPara="0" vert="horz" wrap="square" lIns="91440" tIns="9144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3E0288" id="_x0000_s1033" style="position:absolute;margin-left:186.7pt;margin-top:37.7pt;width:109.45pt;height:91.1pt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1389888,115697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" adj="-11796480,,5400" path="m,l1274237,r115651,115651l1389888,1156970,,1156970,,xe" fillcolor="#8ce1d3" stroked="f" strokeweight="1pt">
                <v:stroke joinstyle="miter"/>
                <v:formulas/>
                <v:path arrowok="t" o:connecttype="custom" o:connectlocs="0,0;1274237,0;1389888,115651;1389888,1156970;0,1156970;0,0" o:connectangles="0,0,0,0,0,0" textboxrect="0,0,1389888,1156970"/>
                <v:textbox inset=",7.2pt">
                  <w:txbxContent>
                    <w:p w14:paraId="63874205" w14:textId="77777777" w:rsidR="001767F5" w:rsidRPr="002415B7" w:rsidRDefault="001767F5" w:rsidP="001767F5">
                      <w:pPr>
                        <w:spacing w:line="256" w:lineRule="auto"/>
                        <w:rPr>
                          <w:rFonts w:eastAsia="Calibri"/>
                          <w:color w:val="000000" w:themeColor="text1"/>
                          <w:szCs w:val="20"/>
                        </w:rPr>
                      </w:pPr>
                      <w:r w:rsidRPr="002415B7">
                        <w:rPr>
                          <w:color w:val="000000" w:themeColor="text1"/>
                          <w:szCs w:val="20"/>
                        </w:rPr>
                        <w:t>Las instalaciones deben trasladarse después de las pruebas geológicas.</w:t>
                      </w:r>
                    </w:p>
                  </w:txbxContent>
                </v:textbox>
              </v:shape>
            </w:pict>
          </mc:Fallback>
        </mc:AlternateContent>
      </w:r>
      <w:r w:rsidR="00BA09CA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25824" behindDoc="1" locked="0" layoutInCell="1" allowOverlap="1" wp14:anchorId="724E4DE9" wp14:editId="39AB66DF">
                <wp:simplePos x="0" y="0"/>
                <wp:positionH relativeFrom="column">
                  <wp:posOffset>8001</wp:posOffset>
                </wp:positionH>
                <wp:positionV relativeFrom="paragraph">
                  <wp:posOffset>368960</wp:posOffset>
                </wp:positionV>
                <wp:extent cx="1724025" cy="2494484"/>
                <wp:effectExtent l="0" t="0" r="9525" b="1270"/>
                <wp:wrapNone/>
                <wp:docPr id="545159419" name="Rectangle 5451594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4025" cy="2494484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20000"/>
                            <a:lumOff val="80000"/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E170F7C" w14:textId="631EB34E" w:rsidR="002F7E24" w:rsidRPr="00BA09CA" w:rsidRDefault="002F7E24" w:rsidP="002F7E24">
                            <w:pPr>
                              <w:spacing w:after="0" w:line="276" w:lineRule="auto"/>
                              <w:rPr>
                                <w:rFonts w:cs="Arial"/>
                                <w:bCs/>
                                <w:color w:val="595959" w:themeColor="text1" w:themeTint="A6"/>
                                <w:sz w:val="30"/>
                                <w:szCs w:val="30"/>
                              </w:rPr>
                            </w:pPr>
                            <w:r w:rsidRPr="00BA09CA">
                              <w:rPr>
                                <w:color w:val="595959" w:themeColor="text1" w:themeTint="A6"/>
                                <w:sz w:val="30"/>
                                <w:szCs w:val="30"/>
                              </w:rPr>
                              <w:t xml:space="preserve">INSTRUCCIONES: </w:t>
                            </w:r>
                          </w:p>
                          <w:p w14:paraId="589F7737" w14:textId="71516434" w:rsidR="002F7E24" w:rsidRPr="00BA09CA" w:rsidRDefault="002F7E24" w:rsidP="00BA09CA">
                            <w:pPr>
                              <w:spacing w:after="120" w:line="264" w:lineRule="auto"/>
                              <w:rPr>
                                <w:color w:val="000000" w:themeColor="text1"/>
                                <w:szCs w:val="20"/>
                              </w:rPr>
                            </w:pPr>
                            <w:r w:rsidRPr="00BA09CA">
                              <w:rPr>
                                <w:color w:val="000000" w:themeColor="text1"/>
                                <w:szCs w:val="20"/>
                              </w:rPr>
                              <w:t xml:space="preserve">A medida que se recopilan las suposiciones, copie y pegue los íconos de notas que aparecen a continuación, e introduzca una suposición por nota.  Organice cada nota en la matriz según la probabilidad y la importancia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4E4DE9" id="Rectangle 545159419" o:spid="_x0000_s1034" style="position:absolute;margin-left:.65pt;margin-top:29.05pt;width:135.75pt;height:196.4pt;z-index:-251590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" fillcolor="#ededed [662]" stroked="f" strokeweight="1pt">
                <v:fill opacity="32896f"/>
                <v:textbox inset=",7.2pt">
                  <w:txbxContent>
                    <w:p w14:paraId="3E170F7C" w14:textId="631EB34E" w:rsidR="002F7E24" w:rsidRPr="00BA09CA" w:rsidRDefault="002F7E24" w:rsidP="002F7E24">
                      <w:pPr>
                        <w:spacing w:after="0" w:line="276" w:lineRule="auto"/>
                        <w:rPr>
                          <w:rFonts w:cs="Arial"/>
                          <w:bCs/>
                          <w:color w:val="595959" w:themeColor="text1" w:themeTint="A6"/>
                          <w:sz w:val="30"/>
                          <w:szCs w:val="30"/>
                        </w:rPr>
                      </w:pPr>
                      <w:r w:rsidRPr="00BA09CA">
                        <w:rPr>
                          <w:color w:val="595959" w:themeColor="text1" w:themeTint="A6"/>
                          <w:sz w:val="30"/>
                          <w:szCs w:val="30"/>
                        </w:rPr>
                        <w:t xml:space="preserve">INSTRUCCIONES: </w:t>
                      </w:r>
                    </w:p>
                    <w:p w14:paraId="589F7737" w14:textId="71516434" w:rsidR="002F7E24" w:rsidRPr="00BA09CA" w:rsidRDefault="002F7E24" w:rsidP="00BA09CA">
                      <w:pPr>
                        <w:spacing w:after="120" w:line="264" w:lineRule="auto"/>
                        <w:rPr>
                          <w:color w:val="000000" w:themeColor="text1"/>
                          <w:szCs w:val="20"/>
                        </w:rPr>
                      </w:pPr>
                      <w:r w:rsidRPr="00BA09CA">
                        <w:rPr>
                          <w:color w:val="000000" w:themeColor="text1"/>
                          <w:szCs w:val="20"/>
                        </w:rPr>
                        <w:t xml:space="preserve">A medida que se recopilan las suposiciones, copie y pegue los íconos de notas que aparecen a continuación, e introduzca una suposición por nota.  Organice cada nota en la matriz según la probabilidad y la importancia. </w:t>
                      </w:r>
                    </w:p>
                  </w:txbxContent>
                </v:textbox>
              </v:rect>
            </w:pict>
          </mc:Fallback>
        </mc:AlternateContent>
      </w:r>
      <w:r w:rsidR="00906D34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29920" behindDoc="1" locked="0" layoutInCell="1" allowOverlap="1" wp14:anchorId="7E483270" wp14:editId="25C7F7BA">
                <wp:simplePos x="0" y="0"/>
                <wp:positionH relativeFrom="column">
                  <wp:posOffset>12065</wp:posOffset>
                </wp:positionH>
                <wp:positionV relativeFrom="paragraph">
                  <wp:posOffset>4591685</wp:posOffset>
                </wp:positionV>
                <wp:extent cx="1724025" cy="1388110"/>
                <wp:effectExtent l="0" t="0" r="3175" b="0"/>
                <wp:wrapNone/>
                <wp:docPr id="297831615" name="Snip Single Corner Rectangle 2978316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4025" cy="1388110"/>
                        </a:xfrm>
                        <a:prstGeom prst="snip1Rect">
                          <a:avLst>
                            <a:gd name="adj" fmla="val 9996"/>
                          </a:avLst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3D9F308" w14:textId="18A0DC20" w:rsidR="00360259" w:rsidRPr="002415B7" w:rsidRDefault="00360259" w:rsidP="00360259">
                            <w:pPr>
                              <w:spacing w:after="0" w:line="240" w:lineRule="auto"/>
                              <w:rPr>
                                <w:color w:val="000000" w:themeColor="text1"/>
                                <w:szCs w:val="20"/>
                              </w:rPr>
                            </w:pPr>
                            <w:r w:rsidRPr="002415B7">
                              <w:rPr>
                                <w:color w:val="000000" w:themeColor="text1"/>
                                <w:szCs w:val="20"/>
                              </w:rPr>
                              <w:t>Suposición dos</w:t>
                            </w:r>
                            <w:r w:rsidRPr="002415B7">
                              <w:rPr>
                                <w:color w:val="595959" w:themeColor="text1" w:themeTint="A6"/>
                                <w:szCs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483270" id="Snip Single Corner Rectangle 297831615" o:spid="_x0000_s1035" style="position:absolute;margin-left:.95pt;margin-top:361.55pt;width:135.75pt;height:109.3pt;z-index:-251586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1724025,138811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" adj="-11796480,,5400" path="m,l1585270,r138755,138755l1724025,1388110,,1388110,,xe" fillcolor="#ffe599 [1303]" stroked="f" strokeweight="1pt">
                <v:stroke joinstyle="miter"/>
                <v:formulas/>
                <v:path arrowok="t" o:connecttype="custom" o:connectlocs="0,0;1585270,0;1724025,138755;1724025,1388110;0,1388110;0,0" o:connectangles="0,0,0,0,0,0" textboxrect="0,0,1724025,1388110"/>
                <v:textbox inset=",7.2pt">
                  <w:txbxContent>
                    <w:p w14:paraId="43D9F308" w14:textId="18A0DC20" w:rsidR="00360259" w:rsidRPr="002415B7" w:rsidRDefault="00360259" w:rsidP="00360259">
                      <w:pPr>
                        <w:spacing w:after="0" w:line="240" w:lineRule="auto"/>
                        <w:rPr>
                          <w:color w:val="000000" w:themeColor="text1"/>
                          <w:szCs w:val="20"/>
                        </w:rPr>
                      </w:pPr>
                      <w:r w:rsidRPr="002415B7">
                        <w:rPr>
                          <w:color w:val="000000" w:themeColor="text1"/>
                          <w:szCs w:val="20"/>
                        </w:rPr>
                        <w:t>Suposición dos</w:t>
                      </w:r>
                      <w:r w:rsidRPr="002415B7">
                        <w:rPr>
                          <w:color w:val="595959" w:themeColor="text1" w:themeTint="A6"/>
                          <w:szCs w:val="20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906D34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27872" behindDoc="1" locked="0" layoutInCell="1" allowOverlap="1" wp14:anchorId="4A9F4F87" wp14:editId="37F8BAFF">
                <wp:simplePos x="0" y="0"/>
                <wp:positionH relativeFrom="column">
                  <wp:posOffset>10160</wp:posOffset>
                </wp:positionH>
                <wp:positionV relativeFrom="paragraph">
                  <wp:posOffset>3031490</wp:posOffset>
                </wp:positionV>
                <wp:extent cx="1724025" cy="1388110"/>
                <wp:effectExtent l="0" t="0" r="3175" b="0"/>
                <wp:wrapNone/>
                <wp:docPr id="1371621598" name="Snip Single Corner Rectangle 13716215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4025" cy="1388110"/>
                        </a:xfrm>
                        <a:prstGeom prst="snip1Rect">
                          <a:avLst>
                            <a:gd name="adj" fmla="val 9996"/>
                          </a:avLst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1D9636E" w14:textId="1A2076C4" w:rsidR="002F7E24" w:rsidRPr="002415B7" w:rsidRDefault="002F7E24" w:rsidP="00360259">
                            <w:pPr>
                              <w:spacing w:after="0" w:line="240" w:lineRule="auto"/>
                              <w:rPr>
                                <w:color w:val="000000" w:themeColor="text1"/>
                                <w:szCs w:val="20"/>
                              </w:rPr>
                            </w:pPr>
                            <w:r w:rsidRPr="002415B7">
                              <w:rPr>
                                <w:color w:val="000000" w:themeColor="text1"/>
                                <w:szCs w:val="20"/>
                              </w:rPr>
                              <w:t>Suposición uno</w:t>
                            </w:r>
                            <w:r w:rsidRPr="002415B7">
                              <w:rPr>
                                <w:color w:val="595959" w:themeColor="text1" w:themeTint="A6"/>
                                <w:szCs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9F4F87" id="Snip Single Corner Rectangle 1371621598" o:spid="_x0000_s1036" style="position:absolute;margin-left:.8pt;margin-top:238.7pt;width:135.75pt;height:109.3pt;z-index:-251588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1724025,138811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" adj="-11796480,,5400" path="m,l1585270,r138755,138755l1724025,1388110,,1388110,,xe" fillcolor="#ffe599 [1303]" stroked="f" strokeweight="1pt">
                <v:stroke joinstyle="miter"/>
                <v:formulas/>
                <v:path arrowok="t" o:connecttype="custom" o:connectlocs="0,0;1585270,0;1724025,138755;1724025,1388110;0,1388110;0,0" o:connectangles="0,0,0,0,0,0" textboxrect="0,0,1724025,1388110"/>
                <v:textbox inset=",7.2pt">
                  <w:txbxContent>
                    <w:p w14:paraId="31D9636E" w14:textId="1A2076C4" w:rsidR="002F7E24" w:rsidRPr="002415B7" w:rsidRDefault="002F7E24" w:rsidP="00360259">
                      <w:pPr>
                        <w:spacing w:after="0" w:line="240" w:lineRule="auto"/>
                        <w:rPr>
                          <w:color w:val="000000" w:themeColor="text1"/>
                          <w:szCs w:val="20"/>
                        </w:rPr>
                      </w:pPr>
                      <w:r w:rsidRPr="002415B7">
                        <w:rPr>
                          <w:color w:val="000000" w:themeColor="text1"/>
                          <w:szCs w:val="20"/>
                        </w:rPr>
                        <w:t>Suposición uno</w:t>
                      </w:r>
                      <w:r w:rsidRPr="002415B7">
                        <w:rPr>
                          <w:color w:val="595959" w:themeColor="text1" w:themeTint="A6"/>
                          <w:szCs w:val="20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A047D3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98175" behindDoc="1" locked="0" layoutInCell="1" allowOverlap="1" wp14:anchorId="18140D72" wp14:editId="0667C14D">
                <wp:simplePos x="0" y="0"/>
                <wp:positionH relativeFrom="column">
                  <wp:posOffset>5745480</wp:posOffset>
                </wp:positionH>
                <wp:positionV relativeFrom="paragraph">
                  <wp:posOffset>3362325</wp:posOffset>
                </wp:positionV>
                <wp:extent cx="3291840" cy="2743200"/>
                <wp:effectExtent l="0" t="0" r="0" b="0"/>
                <wp:wrapNone/>
                <wp:docPr id="1642493723" name="Rectangle 16424937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91840" cy="2743200"/>
                        </a:xfrm>
                        <a:prstGeom prst="rect">
                          <a:avLst/>
                        </a:prstGeom>
                        <a:solidFill>
                          <a:srgbClr val="E1E1E1">
                            <a:alpha val="50000"/>
                          </a:srgbClr>
                        </a:solidFill>
                        <a:ln w="1285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CA9512" id="Rectangle 1642493723" o:spid="_x0000_s1026" style="position:absolute;margin-left:452.4pt;margin-top:264.75pt;width:259.2pt;height:3in;z-index:-25161830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" fillcolor="#e1e1e1" stroked="f" strokeweight=".35694mm">
                <v:fill opacity="32896f"/>
              </v:rect>
            </w:pict>
          </mc:Fallback>
        </mc:AlternateContent>
      </w:r>
      <w:r w:rsidR="00A047D3">
        <w:rPr>
          <w:noProof/>
          <w:sz w:val="16"/>
          <w:szCs w:val="20"/>
        </w:rPr>
        <mc:AlternateContent>
          <mc:Choice Requires="wps">
            <w:drawing>
              <wp:anchor distT="0" distB="0" distL="114300" distR="114300" simplePos="0" relativeHeight="251699199" behindDoc="1" locked="0" layoutInCell="1" allowOverlap="1" wp14:anchorId="4B973C03" wp14:editId="556F4BE9">
                <wp:simplePos x="0" y="0"/>
                <wp:positionH relativeFrom="column">
                  <wp:posOffset>2279650</wp:posOffset>
                </wp:positionH>
                <wp:positionV relativeFrom="paragraph">
                  <wp:posOffset>3354560</wp:posOffset>
                </wp:positionV>
                <wp:extent cx="3291840" cy="2743200"/>
                <wp:effectExtent l="0" t="0" r="0" b="0"/>
                <wp:wrapNone/>
                <wp:docPr id="10002461" name="Rectangle 100024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91840" cy="2743200"/>
                        </a:xfrm>
                        <a:prstGeom prst="rect">
                          <a:avLst/>
                        </a:prstGeom>
                        <a:solidFill>
                          <a:srgbClr val="C6FDF8">
                            <a:alpha val="50000"/>
                          </a:srgbClr>
                        </a:solidFill>
                        <a:ln w="1285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AA9C67" id="Rectangle 10002461" o:spid="_x0000_s1026" style="position:absolute;margin-left:179.5pt;margin-top:264.15pt;width:259.2pt;height:3in;z-index:-25161728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" fillcolor="#c6fdf8" stroked="f" strokeweight=".35694mm">
                <v:fill opacity="32896f"/>
              </v:rect>
            </w:pict>
          </mc:Fallback>
        </mc:AlternateContent>
      </w:r>
      <w:r w:rsidR="00A047D3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19680" behindDoc="1" locked="0" layoutInCell="1" allowOverlap="1" wp14:anchorId="42D35464" wp14:editId="29C0188A">
                <wp:simplePos x="0" y="0"/>
                <wp:positionH relativeFrom="column">
                  <wp:posOffset>5319395</wp:posOffset>
                </wp:positionH>
                <wp:positionV relativeFrom="paragraph">
                  <wp:posOffset>2898775</wp:posOffset>
                </wp:positionV>
                <wp:extent cx="274320" cy="274320"/>
                <wp:effectExtent l="0" t="0" r="5080" b="5080"/>
                <wp:wrapNone/>
                <wp:docPr id="28" name="Right Tri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274320" cy="274320"/>
                        </a:xfrm>
                        <a:prstGeom prst="rtTriangle">
                          <a:avLst/>
                        </a:prstGeom>
                        <a:solidFill>
                          <a:schemeClr val="bg1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65D7FBF"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Right Triangle 28" o:spid="_x0000_s1026" type="#_x0000_t6" style="position:absolute;margin-left:418.85pt;margin-top:228.25pt;width:21.6pt;height:21.6pt;flip:x;z-index:-251596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" fillcolor="#7f7f7f [1612]" stroked="f" strokeweight="1pt"/>
            </w:pict>
          </mc:Fallback>
        </mc:AlternateContent>
      </w:r>
      <w:r w:rsidR="00A047D3" w:rsidRPr="002F7E24">
        <w:rPr>
          <w:bCs/>
          <w:noProof/>
          <w:color w:val="595959" w:themeColor="text1" w:themeTint="A6"/>
          <w:sz w:val="21"/>
          <w:szCs w:val="21"/>
        </w:rPr>
        <mc:AlternateContent>
          <mc:Choice Requires="wps">
            <w:drawing>
              <wp:anchor distT="0" distB="0" distL="114300" distR="114300" simplePos="0" relativeHeight="251718656" behindDoc="1" locked="0" layoutInCell="1" allowOverlap="1" wp14:anchorId="32590C8F" wp14:editId="497A3961">
                <wp:simplePos x="0" y="0"/>
                <wp:positionH relativeFrom="column">
                  <wp:posOffset>5320030</wp:posOffset>
                </wp:positionH>
                <wp:positionV relativeFrom="paragraph">
                  <wp:posOffset>3286760</wp:posOffset>
                </wp:positionV>
                <wp:extent cx="274320" cy="274320"/>
                <wp:effectExtent l="0" t="0" r="5080" b="5080"/>
                <wp:wrapNone/>
                <wp:docPr id="27" name="Right Tri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 flipH="1">
                          <a:off x="0" y="0"/>
                          <a:ext cx="274320" cy="274320"/>
                        </a:xfrm>
                        <a:prstGeom prst="rtTriangle">
                          <a:avLst/>
                        </a:prstGeom>
                        <a:solidFill>
                          <a:srgbClr val="80D6D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1BDEDC" id="Right Triangle 27" o:spid="_x0000_s1026" type="#_x0000_t6" style="position:absolute;margin-left:418.9pt;margin-top:258.8pt;width:21.6pt;height:21.6pt;rotation:90;flip:x;z-index:-251597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" fillcolor="#80d6df" stroked="f" strokeweight="1pt"/>
            </w:pict>
          </mc:Fallback>
        </mc:AlternateContent>
      </w:r>
      <w:r w:rsidR="00A047D3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20704" behindDoc="1" locked="0" layoutInCell="1" allowOverlap="1" wp14:anchorId="3F4990C4" wp14:editId="70F81082">
                <wp:simplePos x="0" y="0"/>
                <wp:positionH relativeFrom="column">
                  <wp:posOffset>5714365</wp:posOffset>
                </wp:positionH>
                <wp:positionV relativeFrom="paragraph">
                  <wp:posOffset>2895600</wp:posOffset>
                </wp:positionV>
                <wp:extent cx="274320" cy="274320"/>
                <wp:effectExtent l="0" t="0" r="5080" b="5080"/>
                <wp:wrapNone/>
                <wp:docPr id="29" name="Right Tri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 flipH="1">
                          <a:off x="0" y="0"/>
                          <a:ext cx="274320" cy="274320"/>
                        </a:xfrm>
                        <a:prstGeom prst="rtTriangle">
                          <a:avLst/>
                        </a:prstGeom>
                        <a:solidFill>
                          <a:srgbClr val="00BDC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7993DB" id="Right Triangle 29" o:spid="_x0000_s1026" type="#_x0000_t6" style="position:absolute;margin-left:449.95pt;margin-top:228pt;width:21.6pt;height:21.6pt;rotation:-90;flip:x;z-index:-251595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" fillcolor="#00bdcf" stroked="f" strokeweight="1pt"/>
            </w:pict>
          </mc:Fallback>
        </mc:AlternateContent>
      </w:r>
      <w:r w:rsidR="00A047D3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21728" behindDoc="1" locked="0" layoutInCell="1" allowOverlap="1" wp14:anchorId="2F3D8D8A" wp14:editId="779E35FF">
                <wp:simplePos x="0" y="0"/>
                <wp:positionH relativeFrom="column">
                  <wp:posOffset>5716905</wp:posOffset>
                </wp:positionH>
                <wp:positionV relativeFrom="paragraph">
                  <wp:posOffset>3292330</wp:posOffset>
                </wp:positionV>
                <wp:extent cx="274320" cy="274320"/>
                <wp:effectExtent l="0" t="0" r="5080" b="5080"/>
                <wp:wrapNone/>
                <wp:docPr id="30" name="Right Tri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H="1">
                          <a:off x="0" y="0"/>
                          <a:ext cx="274320" cy="274320"/>
                        </a:xfrm>
                        <a:prstGeom prst="rtTriangle">
                          <a:avLst/>
                        </a:prstGeom>
                        <a:solidFill>
                          <a:schemeClr val="bg1">
                            <a:lumMod val="6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787FDB" id="Right Triangle 30" o:spid="_x0000_s1026" type="#_x0000_t6" style="position:absolute;margin-left:450.15pt;margin-top:259.25pt;width:21.6pt;height:21.6pt;rotation:180;flip:x;z-index:-251594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" fillcolor="#a5a5a5 [2092]" stroked="f" strokeweight="1pt"/>
            </w:pict>
          </mc:Fallback>
        </mc:AlternateContent>
      </w:r>
      <w:r w:rsidR="00C77782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42794F6D" wp14:editId="0B8A71B3">
                <wp:simplePos x="0" y="0"/>
                <wp:positionH relativeFrom="column">
                  <wp:posOffset>5646420</wp:posOffset>
                </wp:positionH>
                <wp:positionV relativeFrom="paragraph">
                  <wp:posOffset>372890</wp:posOffset>
                </wp:positionV>
                <wp:extent cx="0" cy="5669280"/>
                <wp:effectExtent l="114300" t="25400" r="63500" b="33020"/>
                <wp:wrapNone/>
                <wp:docPr id="169270153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669280"/>
                        </a:xfrm>
                        <a:prstGeom prst="straightConnector1">
                          <a:avLst/>
                        </a:prstGeom>
                        <a:ln w="38100">
                          <a:gradFill>
                            <a:gsLst>
                              <a:gs pos="0">
                                <a:schemeClr val="tx1">
                                  <a:lumMod val="65000"/>
                                  <a:lumOff val="35000"/>
                                </a:schemeClr>
                              </a:gs>
                              <a:gs pos="52000">
                                <a:schemeClr val="bg1">
                                  <a:lumMod val="75000"/>
                                </a:schemeClr>
                              </a:gs>
                              <a:gs pos="100000">
                                <a:schemeClr val="tx1">
                                  <a:lumMod val="75000"/>
                                  <a:lumOff val="25000"/>
                                </a:schemeClr>
                              </a:gs>
                            </a:gsLst>
                            <a:lin ang="5400000" scaled="1"/>
                          </a:gradFill>
                          <a:headEnd type="stealth" w="lg" len="med"/>
                          <a:tailEnd type="stealth" w="lg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A089035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" o:spid="_x0000_s1026" type="#_x0000_t32" style="position:absolute;margin-left:444.6pt;margin-top:29.35pt;width:0;height:446.4pt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" strokeweight="3pt">
                <v:stroke startarrow="classic" startarrowwidth="wide" endarrow="classic" endarrowwidth="wide" joinstyle="miter"/>
              </v:shape>
            </w:pict>
          </mc:Fallback>
        </mc:AlternateContent>
      </w:r>
      <w:r w:rsidR="00C77782">
        <w:rPr>
          <w:noProof/>
          <w:sz w:val="16"/>
          <w:szCs w:val="20"/>
        </w:rPr>
        <mc:AlternateContent>
          <mc:Choice Requires="wps">
            <w:drawing>
              <wp:anchor distT="0" distB="0" distL="114300" distR="114300" simplePos="0" relativeHeight="251705344" behindDoc="1" locked="0" layoutInCell="1" allowOverlap="1" wp14:anchorId="2E18A3B9" wp14:editId="59388F75">
                <wp:simplePos x="0" y="0"/>
                <wp:positionH relativeFrom="column">
                  <wp:posOffset>2275205</wp:posOffset>
                </wp:positionH>
                <wp:positionV relativeFrom="paragraph">
                  <wp:posOffset>362585</wp:posOffset>
                </wp:positionV>
                <wp:extent cx="3291840" cy="2743200"/>
                <wp:effectExtent l="0" t="0" r="0" b="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91840" cy="2743200"/>
                        </a:xfrm>
                        <a:prstGeom prst="rect">
                          <a:avLst/>
                        </a:prstGeom>
                        <a:solidFill>
                          <a:srgbClr val="C6FDF8"/>
                        </a:solidFill>
                        <a:ln w="1285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D1030D" id="Rectangle 18" o:spid="_x0000_s1026" style="position:absolute;margin-left:179.15pt;margin-top:28.55pt;width:259.2pt;height:3in;z-index:-251611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" fillcolor="#c6fdf8" stroked="f" strokeweight=".35694mm"/>
            </w:pict>
          </mc:Fallback>
        </mc:AlternateContent>
      </w:r>
      <w:r w:rsidR="00C77782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00224" behindDoc="1" locked="0" layoutInCell="1" allowOverlap="1" wp14:anchorId="2881288A" wp14:editId="2C5D94E6">
                <wp:simplePos x="0" y="0"/>
                <wp:positionH relativeFrom="column">
                  <wp:posOffset>5741035</wp:posOffset>
                </wp:positionH>
                <wp:positionV relativeFrom="paragraph">
                  <wp:posOffset>370985</wp:posOffset>
                </wp:positionV>
                <wp:extent cx="3291840" cy="2743200"/>
                <wp:effectExtent l="0" t="0" r="0" b="0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91840" cy="2743200"/>
                        </a:xfrm>
                        <a:prstGeom prst="rect">
                          <a:avLst/>
                        </a:prstGeom>
                        <a:solidFill>
                          <a:srgbClr val="E1E1E1"/>
                        </a:solidFill>
                        <a:ln w="1285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DCA179" id="Rectangle 31" o:spid="_x0000_s1026" style="position:absolute;margin-left:452.05pt;margin-top:29.2pt;width:259.2pt;height:3in;z-index:-251616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" fillcolor="#e1e1e1" stroked="f" strokeweight=".35694mm"/>
            </w:pict>
          </mc:Fallback>
        </mc:AlternateContent>
      </w:r>
      <w:r w:rsidR="00EB27EC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79E4D0BB" wp14:editId="1D90343E">
                <wp:simplePos x="0" y="0"/>
                <wp:positionH relativeFrom="column">
                  <wp:posOffset>2268855</wp:posOffset>
                </wp:positionH>
                <wp:positionV relativeFrom="paragraph">
                  <wp:posOffset>3231660</wp:posOffset>
                </wp:positionV>
                <wp:extent cx="6720840" cy="0"/>
                <wp:effectExtent l="0" t="114300" r="0" b="127000"/>
                <wp:wrapNone/>
                <wp:docPr id="1068415940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20840" cy="0"/>
                        </a:xfrm>
                        <a:prstGeom prst="straightConnector1">
                          <a:avLst/>
                        </a:prstGeom>
                        <a:ln w="38100">
                          <a:gradFill flip="none" rotWithShape="1">
                            <a:gsLst>
                              <a:gs pos="0">
                                <a:schemeClr val="tx1">
                                  <a:lumMod val="75000"/>
                                  <a:lumOff val="25000"/>
                                </a:schemeClr>
                              </a:gs>
                              <a:gs pos="49000">
                                <a:schemeClr val="bg1">
                                  <a:lumMod val="75000"/>
                                </a:schemeClr>
                              </a:gs>
                              <a:gs pos="100000">
                                <a:schemeClr val="tx1">
                                  <a:lumMod val="75000"/>
                                  <a:lumOff val="25000"/>
                                </a:schemeClr>
                              </a:gs>
                            </a:gsLst>
                            <a:lin ang="0" scaled="0"/>
                            <a:tileRect/>
                          </a:gradFill>
                          <a:headEnd type="stealth" w="lg" len="med"/>
                          <a:tailEnd type="stealth" w="lg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E96D380" id="Straight Arrow Connector 1" o:spid="_x0000_s1026" type="#_x0000_t32" style="position:absolute;margin-left:178.65pt;margin-top:254.45pt;width:529.2pt;height:0;z-index:2517309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" strokeweight="3pt">
                <v:stroke startarrow="classic" startarrowwidth="wide" endarrow="classic" endarrowwidth="wide" joinstyle="miter"/>
              </v:shape>
            </w:pict>
          </mc:Fallback>
        </mc:AlternateContent>
      </w:r>
    </w:p>
    <w:p w14:paraId="30CB685B" w14:textId="177F0F08" w:rsidR="004236AE" w:rsidRPr="00EE1753" w:rsidRDefault="002F7E24" w:rsidP="00C644E8">
      <w:pPr>
        <w:spacing w:after="0" w:line="240" w:lineRule="auto"/>
        <w:rPr>
          <w:bCs/>
          <w:color w:val="595959" w:themeColor="text1" w:themeTint="A6"/>
          <w:sz w:val="42"/>
          <w:szCs w:val="42"/>
        </w:rPr>
      </w:pPr>
      <w:bookmarkStart w:id="0" w:name="_Hlk536359931"/>
      <w:r w:rsidRPr="00EE1753">
        <w:rPr>
          <w:color w:val="595959" w:themeColor="text1" w:themeTint="A6"/>
          <w:sz w:val="42"/>
          <w:szCs w:val="42"/>
        </w:rPr>
        <w:lastRenderedPageBreak/>
        <w:t xml:space="preserve">MATRIZ DE EXPOSICIÓN DE SUPOSICIONES DE UN PROYECTO </w:t>
      </w:r>
    </w:p>
    <w:p w14:paraId="21BB8968" w14:textId="5CDF16B6" w:rsidR="00833088" w:rsidRPr="00E74A09" w:rsidRDefault="00EE1753" w:rsidP="001767F5">
      <w:pPr>
        <w:spacing w:after="100" w:line="240" w:lineRule="auto"/>
        <w:rPr>
          <w:color w:val="595959" w:themeColor="text1" w:themeTint="A6"/>
          <w:sz w:val="32"/>
          <w:szCs w:val="32"/>
        </w:rPr>
        <w:sectPr w:rsidR="00833088" w:rsidRPr="00E74A09" w:rsidSect="005C45A8">
          <w:headerReference w:type="default" r:id="rId11"/>
          <w:pgSz w:w="15840" w:h="12240" w:orient="landscape"/>
          <w:pgMar w:top="441" w:right="576" w:bottom="450" w:left="621" w:header="0" w:footer="0" w:gutter="0"/>
          <w:cols w:space="720"/>
          <w:titlePg/>
          <w:docGrid w:linePitch="360"/>
        </w:sect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60640" behindDoc="0" locked="0" layoutInCell="1" hidden="0" allowOverlap="1" wp14:anchorId="7C1A3E87" wp14:editId="27390CD6">
                <wp:simplePos x="0" y="0"/>
                <wp:positionH relativeFrom="column">
                  <wp:posOffset>7548778</wp:posOffset>
                </wp:positionH>
                <wp:positionV relativeFrom="paragraph">
                  <wp:posOffset>3094431</wp:posOffset>
                </wp:positionV>
                <wp:extent cx="3249778" cy="320040"/>
                <wp:effectExtent l="0" t="0" r="6032" b="0"/>
                <wp:wrapNone/>
                <wp:docPr id="1027596182" name="Rectangle 10275961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3249778" cy="3200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2EEE770" w14:textId="77777777" w:rsidR="001767F5" w:rsidRPr="00906D34" w:rsidRDefault="001767F5" w:rsidP="001767F5">
                            <w:pPr>
                              <w:spacing w:after="0" w:line="258" w:lineRule="auto"/>
                              <w:jc w:val="center"/>
                              <w:textDirection w:val="btLr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color w:val="000000"/>
                                <w:sz w:val="28"/>
                              </w:rPr>
                              <w:t>DESCONOCIDAS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1A3E87" id="Rectangle 1027596182" o:spid="_x0000_s1037" style="position:absolute;margin-left:594.4pt;margin-top:243.65pt;width:255.9pt;height:25.2pt;rotation:90;z-index:2517606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" filled="f" stroked="f">
                <v:textbox inset="2.53958mm,1.2694mm,2.53958mm,1.2694mm">
                  <w:txbxContent>
                    <w:p w14:paraId="42EEE770" w14:textId="77777777" w:rsidR="001767F5" w:rsidRPr="00906D34" w:rsidRDefault="001767F5" w:rsidP="001767F5">
                      <w:pPr>
                        <w:spacing w:after="0" w:line="258" w:lineRule="auto"/>
                        <w:jc w:val="center"/>
                        <w:textDirection w:val="btLr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color w:val="000000"/>
                          <w:sz w:val="28"/>
                        </w:rPr>
                        <w:t>DESCONOCIDAS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61664" behindDoc="0" locked="0" layoutInCell="1" hidden="0" allowOverlap="1" wp14:anchorId="48011D49" wp14:editId="1A863E23">
                <wp:simplePos x="0" y="0"/>
                <wp:positionH relativeFrom="column">
                  <wp:posOffset>808101</wp:posOffset>
                </wp:positionH>
                <wp:positionV relativeFrom="paragraph">
                  <wp:posOffset>3083458</wp:posOffset>
                </wp:positionV>
                <wp:extent cx="2613356" cy="320040"/>
                <wp:effectExtent l="3493" t="0" r="317" b="0"/>
                <wp:wrapNone/>
                <wp:docPr id="1499752212" name="Rectangle 14997522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 flipH="1">
                          <a:off x="0" y="0"/>
                          <a:ext cx="2613356" cy="3200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C75225E" w14:textId="77777777" w:rsidR="001767F5" w:rsidRPr="00906D34" w:rsidRDefault="001767F5" w:rsidP="001767F5">
                            <w:pPr>
                              <w:spacing w:after="0" w:line="258" w:lineRule="auto"/>
                              <w:jc w:val="center"/>
                              <w:textDirection w:val="btLr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color w:val="000000"/>
                                <w:sz w:val="28"/>
                              </w:rPr>
                              <w:t>CONOCIDAS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011D49" id="Rectangle 1499752212" o:spid="_x0000_s1038" style="position:absolute;margin-left:63.65pt;margin-top:242.8pt;width:205.8pt;height:25.2pt;rotation:90;flip:x;z-index:2517616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" filled="f" stroked="f">
                <v:textbox inset="2.53958mm,1.2694mm,2.53958mm,1.2694mm">
                  <w:txbxContent>
                    <w:p w14:paraId="3C75225E" w14:textId="77777777" w:rsidR="001767F5" w:rsidRPr="00906D34" w:rsidRDefault="001767F5" w:rsidP="001767F5">
                      <w:pPr>
                        <w:spacing w:after="0" w:line="258" w:lineRule="auto"/>
                        <w:jc w:val="center"/>
                        <w:textDirection w:val="btLr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color w:val="000000"/>
                          <w:sz w:val="28"/>
                        </w:rPr>
                        <w:t>CONOCIDAS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2688" behindDoc="0" locked="0" layoutInCell="1" hidden="0" allowOverlap="1" wp14:anchorId="74D7CDDE" wp14:editId="3A6AAB1D">
                <wp:simplePos x="0" y="0"/>
                <wp:positionH relativeFrom="column">
                  <wp:posOffset>3694861</wp:posOffset>
                </wp:positionH>
                <wp:positionV relativeFrom="paragraph">
                  <wp:posOffset>51308</wp:posOffset>
                </wp:positionV>
                <wp:extent cx="3906318" cy="320040"/>
                <wp:effectExtent l="0" t="0" r="0" b="3810"/>
                <wp:wrapNone/>
                <wp:docPr id="372281190" name="Rectangle 3722811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06318" cy="3200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A39C0FD" w14:textId="77777777" w:rsidR="001767F5" w:rsidRPr="00906D34" w:rsidRDefault="001767F5" w:rsidP="001767F5">
                            <w:pPr>
                              <w:spacing w:after="0" w:line="258" w:lineRule="auto"/>
                              <w:jc w:val="center"/>
                              <w:textDirection w:val="btLr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color w:val="000000"/>
                                <w:sz w:val="28"/>
                              </w:rPr>
                              <w:t>ALTA PROBABILIDAD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4D7CDDE" id="Rectangle 372281190" o:spid="_x0000_s1039" style="position:absolute;margin-left:290.95pt;margin-top:4.05pt;width:307.6pt;height:25.2pt;z-index:251762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" filled="f" stroked="f">
                <v:textbox inset="2.53958mm,1.2694mm,2.53958mm,1.2694mm">
                  <w:txbxContent>
                    <w:p w14:paraId="6A39C0FD" w14:textId="77777777" w:rsidR="001767F5" w:rsidRPr="00906D34" w:rsidRDefault="001767F5" w:rsidP="001767F5">
                      <w:pPr>
                        <w:spacing w:after="0" w:line="258" w:lineRule="auto"/>
                        <w:jc w:val="center"/>
                        <w:textDirection w:val="btLr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color w:val="000000"/>
                          <w:sz w:val="28"/>
                        </w:rPr>
                        <w:t>ALTA PROBABILIDAD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59616" behindDoc="0" locked="0" layoutInCell="1" hidden="0" allowOverlap="1" wp14:anchorId="49144150" wp14:editId="6B94A067">
                <wp:simplePos x="0" y="0"/>
                <wp:positionH relativeFrom="column">
                  <wp:posOffset>4055542</wp:posOffset>
                </wp:positionH>
                <wp:positionV relativeFrom="paragraph">
                  <wp:posOffset>6115609</wp:posOffset>
                </wp:positionV>
                <wp:extent cx="3187192" cy="320040"/>
                <wp:effectExtent l="0" t="0" r="0" b="3810"/>
                <wp:wrapNone/>
                <wp:docPr id="1456492820" name="Rectangle 14564928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87192" cy="3200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DC24FAD" w14:textId="77777777" w:rsidR="001767F5" w:rsidRPr="00906D34" w:rsidRDefault="001767F5" w:rsidP="001767F5">
                            <w:pPr>
                              <w:spacing w:after="0" w:line="258" w:lineRule="auto"/>
                              <w:jc w:val="center"/>
                              <w:textDirection w:val="btLr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color w:val="000000"/>
                                <w:sz w:val="28"/>
                              </w:rPr>
                              <w:t>BAJA PROBABILIDAD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144150" id="Rectangle 1456492820" o:spid="_x0000_s1040" style="position:absolute;margin-left:319.35pt;margin-top:481.55pt;width:250.95pt;height:25.2pt;z-index:2517596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" filled="f" stroked="f">
                <v:textbox inset="2.53958mm,1.2694mm,2.53958mm,1.2694mm">
                  <w:txbxContent>
                    <w:p w14:paraId="0DC24FAD" w14:textId="77777777" w:rsidR="001767F5" w:rsidRPr="00906D34" w:rsidRDefault="001767F5" w:rsidP="001767F5">
                      <w:pPr>
                        <w:spacing w:after="0" w:line="258" w:lineRule="auto"/>
                        <w:jc w:val="center"/>
                        <w:textDirection w:val="btLr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color w:val="000000"/>
                          <w:sz w:val="28"/>
                        </w:rPr>
                        <w:t>BAJA PROBABILIDAD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55520" behindDoc="1" locked="0" layoutInCell="1" allowOverlap="1" wp14:anchorId="14FB3992" wp14:editId="1BF3AA5C">
                <wp:simplePos x="0" y="0"/>
                <wp:positionH relativeFrom="column">
                  <wp:posOffset>8001</wp:posOffset>
                </wp:positionH>
                <wp:positionV relativeFrom="paragraph">
                  <wp:posOffset>365862</wp:posOffset>
                </wp:positionV>
                <wp:extent cx="1724025" cy="2501798"/>
                <wp:effectExtent l="0" t="0" r="9525" b="0"/>
                <wp:wrapNone/>
                <wp:docPr id="1209367181" name="Rectangle 12093671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4025" cy="2501798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20000"/>
                            <a:lumOff val="80000"/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4993257" w14:textId="77777777" w:rsidR="001767F5" w:rsidRPr="00EE1753" w:rsidRDefault="001767F5" w:rsidP="001767F5">
                            <w:pPr>
                              <w:spacing w:after="0" w:line="276" w:lineRule="auto"/>
                              <w:rPr>
                                <w:rFonts w:cs="Arial"/>
                                <w:bCs/>
                                <w:color w:val="595959" w:themeColor="text1" w:themeTint="A6"/>
                                <w:sz w:val="30"/>
                                <w:szCs w:val="30"/>
                              </w:rPr>
                            </w:pPr>
                            <w:r w:rsidRPr="00EE1753">
                              <w:rPr>
                                <w:color w:val="595959" w:themeColor="text1" w:themeTint="A6"/>
                                <w:sz w:val="30"/>
                                <w:szCs w:val="30"/>
                              </w:rPr>
                              <w:t xml:space="preserve">INSTRUCCIONES: </w:t>
                            </w:r>
                          </w:p>
                          <w:p w14:paraId="642D2DA9" w14:textId="77777777" w:rsidR="001767F5" w:rsidRPr="00EE1753" w:rsidRDefault="001767F5" w:rsidP="00EE1753">
                            <w:pPr>
                              <w:spacing w:after="120" w:line="264" w:lineRule="auto"/>
                              <w:rPr>
                                <w:color w:val="000000" w:themeColor="text1"/>
                                <w:szCs w:val="20"/>
                              </w:rPr>
                            </w:pPr>
                            <w:r w:rsidRPr="00EE1753">
                              <w:rPr>
                                <w:color w:val="000000" w:themeColor="text1"/>
                                <w:szCs w:val="20"/>
                              </w:rPr>
                              <w:t xml:space="preserve">A medida que se recopilan las suposiciones, copie y pegue los íconos de notas que aparecen a continuación, e introduzca una suposición por nota.  Organice cada nota en la matriz según la probabilidad y la importancia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FB3992" id="Rectangle 1209367181" o:spid="_x0000_s1041" style="position:absolute;margin-left:.65pt;margin-top:28.8pt;width:135.75pt;height:197pt;z-index:-251560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" fillcolor="#ededed [662]" stroked="f" strokeweight="1pt">
                <v:fill opacity="32896f"/>
                <v:textbox inset=",7.2pt">
                  <w:txbxContent>
                    <w:p w14:paraId="64993257" w14:textId="77777777" w:rsidR="001767F5" w:rsidRPr="00EE1753" w:rsidRDefault="001767F5" w:rsidP="001767F5">
                      <w:pPr>
                        <w:spacing w:after="0" w:line="276" w:lineRule="auto"/>
                        <w:rPr>
                          <w:rFonts w:cs="Arial"/>
                          <w:bCs/>
                          <w:color w:val="595959" w:themeColor="text1" w:themeTint="A6"/>
                          <w:sz w:val="30"/>
                          <w:szCs w:val="30"/>
                        </w:rPr>
                      </w:pPr>
                      <w:r w:rsidRPr="00EE1753">
                        <w:rPr>
                          <w:color w:val="595959" w:themeColor="text1" w:themeTint="A6"/>
                          <w:sz w:val="30"/>
                          <w:szCs w:val="30"/>
                        </w:rPr>
                        <w:t xml:space="preserve">INSTRUCCIONES: </w:t>
                      </w:r>
                    </w:p>
                    <w:p w14:paraId="642D2DA9" w14:textId="77777777" w:rsidR="001767F5" w:rsidRPr="00EE1753" w:rsidRDefault="001767F5" w:rsidP="00EE1753">
                      <w:pPr>
                        <w:spacing w:after="120" w:line="264" w:lineRule="auto"/>
                        <w:rPr>
                          <w:color w:val="000000" w:themeColor="text1"/>
                          <w:szCs w:val="20"/>
                        </w:rPr>
                      </w:pPr>
                      <w:r w:rsidRPr="00EE1753">
                        <w:rPr>
                          <w:color w:val="000000" w:themeColor="text1"/>
                          <w:szCs w:val="20"/>
                        </w:rPr>
                        <w:t xml:space="preserve">A medida que se recopilan las suposiciones, copie y pegue los íconos de notas que aparecen a continuación, e introduzca una suposición por nota.  Organice cada nota en la matriz según la probabilidad y la importancia. </w:t>
                      </w:r>
                    </w:p>
                  </w:txbxContent>
                </v:textbox>
              </v:rect>
            </w:pict>
          </mc:Fallback>
        </mc:AlternateContent>
      </w:r>
      <w:r w:rsidR="001767F5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57568" behindDoc="1" locked="0" layoutInCell="1" allowOverlap="1" wp14:anchorId="57FA92B0" wp14:editId="27F4624D">
                <wp:simplePos x="0" y="0"/>
                <wp:positionH relativeFrom="column">
                  <wp:posOffset>12065</wp:posOffset>
                </wp:positionH>
                <wp:positionV relativeFrom="paragraph">
                  <wp:posOffset>4591685</wp:posOffset>
                </wp:positionV>
                <wp:extent cx="1724025" cy="1388110"/>
                <wp:effectExtent l="0" t="0" r="3175" b="0"/>
                <wp:wrapNone/>
                <wp:docPr id="768659334" name="Snip Single Corner Rectangle 7686593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4025" cy="1388110"/>
                        </a:xfrm>
                        <a:prstGeom prst="snip1Rect">
                          <a:avLst>
                            <a:gd name="adj" fmla="val 9996"/>
                          </a:avLst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4D9F26A" w14:textId="77777777" w:rsidR="001767F5" w:rsidRPr="00EE1753" w:rsidRDefault="001767F5" w:rsidP="001767F5">
                            <w:pPr>
                              <w:spacing w:after="0" w:line="240" w:lineRule="auto"/>
                              <w:rPr>
                                <w:color w:val="000000" w:themeColor="text1"/>
                                <w:szCs w:val="20"/>
                              </w:rPr>
                            </w:pPr>
                            <w:r w:rsidRPr="00EE1753">
                              <w:rPr>
                                <w:color w:val="000000" w:themeColor="text1"/>
                                <w:szCs w:val="20"/>
                              </w:rPr>
                              <w:t>Suposición dos</w:t>
                            </w:r>
                            <w:r w:rsidRPr="00EE1753">
                              <w:rPr>
                                <w:color w:val="595959" w:themeColor="text1" w:themeTint="A6"/>
                                <w:szCs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FA92B0" id="Snip Single Corner Rectangle 768659334" o:spid="_x0000_s1042" style="position:absolute;margin-left:.95pt;margin-top:361.55pt;width:135.75pt;height:109.3pt;z-index:-251558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1724025,138811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" adj="-11796480,,5400" path="m,l1585270,r138755,138755l1724025,1388110,,1388110,,xe" fillcolor="#ffe599 [1303]" stroked="f" strokeweight="1pt">
                <v:stroke joinstyle="miter"/>
                <v:formulas/>
                <v:path arrowok="t" o:connecttype="custom" o:connectlocs="0,0;1585270,0;1724025,138755;1724025,1388110;0,1388110;0,0" o:connectangles="0,0,0,0,0,0" textboxrect="0,0,1724025,1388110"/>
                <v:textbox inset=",7.2pt">
                  <w:txbxContent>
                    <w:p w14:paraId="54D9F26A" w14:textId="77777777" w:rsidR="001767F5" w:rsidRPr="00EE1753" w:rsidRDefault="001767F5" w:rsidP="001767F5">
                      <w:pPr>
                        <w:spacing w:after="0" w:line="240" w:lineRule="auto"/>
                        <w:rPr>
                          <w:color w:val="000000" w:themeColor="text1"/>
                          <w:szCs w:val="20"/>
                        </w:rPr>
                      </w:pPr>
                      <w:r w:rsidRPr="00EE1753">
                        <w:rPr>
                          <w:color w:val="000000" w:themeColor="text1"/>
                          <w:szCs w:val="20"/>
                        </w:rPr>
                        <w:t>Suposición dos</w:t>
                      </w:r>
                      <w:r w:rsidRPr="00EE1753">
                        <w:rPr>
                          <w:color w:val="595959" w:themeColor="text1" w:themeTint="A6"/>
                          <w:szCs w:val="20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1767F5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56544" behindDoc="1" locked="0" layoutInCell="1" allowOverlap="1" wp14:anchorId="4C584497" wp14:editId="69CB0BE1">
                <wp:simplePos x="0" y="0"/>
                <wp:positionH relativeFrom="column">
                  <wp:posOffset>10160</wp:posOffset>
                </wp:positionH>
                <wp:positionV relativeFrom="paragraph">
                  <wp:posOffset>3031490</wp:posOffset>
                </wp:positionV>
                <wp:extent cx="1724025" cy="1388110"/>
                <wp:effectExtent l="0" t="0" r="3175" b="0"/>
                <wp:wrapNone/>
                <wp:docPr id="1964124016" name="Snip Single Corner Rectangle 19641240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4025" cy="1388110"/>
                        </a:xfrm>
                        <a:prstGeom prst="snip1Rect">
                          <a:avLst>
                            <a:gd name="adj" fmla="val 9996"/>
                          </a:avLst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102C6F" w14:textId="77777777" w:rsidR="001767F5" w:rsidRPr="00EE1753" w:rsidRDefault="001767F5" w:rsidP="001767F5">
                            <w:pPr>
                              <w:spacing w:after="0" w:line="240" w:lineRule="auto"/>
                              <w:rPr>
                                <w:color w:val="000000" w:themeColor="text1"/>
                                <w:szCs w:val="20"/>
                              </w:rPr>
                            </w:pPr>
                            <w:r w:rsidRPr="00EE1753">
                              <w:rPr>
                                <w:color w:val="000000" w:themeColor="text1"/>
                                <w:szCs w:val="20"/>
                              </w:rPr>
                              <w:t>Suposición uno</w:t>
                            </w:r>
                            <w:r w:rsidRPr="00EE1753">
                              <w:rPr>
                                <w:color w:val="595959" w:themeColor="text1" w:themeTint="A6"/>
                                <w:szCs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584497" id="Snip Single Corner Rectangle 1964124016" o:spid="_x0000_s1043" style="position:absolute;margin-left:.8pt;margin-top:238.7pt;width:135.75pt;height:109.3pt;z-index:-251559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1724025,138811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" adj="-11796480,,5400" path="m,l1585270,r138755,138755l1724025,1388110,,1388110,,xe" fillcolor="#ffe599 [1303]" stroked="f" strokeweight="1pt">
                <v:stroke joinstyle="miter"/>
                <v:formulas/>
                <v:path arrowok="t" o:connecttype="custom" o:connectlocs="0,0;1585270,0;1724025,138755;1724025,1388110;0,1388110;0,0" o:connectangles="0,0,0,0,0,0" textboxrect="0,0,1724025,1388110"/>
                <v:textbox inset=",7.2pt">
                  <w:txbxContent>
                    <w:p w14:paraId="4E102C6F" w14:textId="77777777" w:rsidR="001767F5" w:rsidRPr="00EE1753" w:rsidRDefault="001767F5" w:rsidP="001767F5">
                      <w:pPr>
                        <w:spacing w:after="0" w:line="240" w:lineRule="auto"/>
                        <w:rPr>
                          <w:color w:val="000000" w:themeColor="text1"/>
                          <w:szCs w:val="20"/>
                        </w:rPr>
                      </w:pPr>
                      <w:r w:rsidRPr="00EE1753">
                        <w:rPr>
                          <w:color w:val="000000" w:themeColor="text1"/>
                          <w:szCs w:val="20"/>
                        </w:rPr>
                        <w:t>Suposición uno</w:t>
                      </w:r>
                      <w:r w:rsidRPr="00EE1753">
                        <w:rPr>
                          <w:color w:val="595959" w:themeColor="text1" w:themeTint="A6"/>
                          <w:szCs w:val="20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1767F5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47328" behindDoc="1" locked="0" layoutInCell="1" allowOverlap="1" wp14:anchorId="1092EEEC" wp14:editId="6FE49B4A">
                <wp:simplePos x="0" y="0"/>
                <wp:positionH relativeFrom="column">
                  <wp:posOffset>5745480</wp:posOffset>
                </wp:positionH>
                <wp:positionV relativeFrom="paragraph">
                  <wp:posOffset>3362325</wp:posOffset>
                </wp:positionV>
                <wp:extent cx="3291840" cy="2743200"/>
                <wp:effectExtent l="0" t="0" r="0" b="0"/>
                <wp:wrapNone/>
                <wp:docPr id="615618819" name="Rectangle 6156188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91840" cy="2743200"/>
                        </a:xfrm>
                        <a:prstGeom prst="rect">
                          <a:avLst/>
                        </a:prstGeom>
                        <a:solidFill>
                          <a:srgbClr val="E1E1E1">
                            <a:alpha val="50000"/>
                          </a:srgbClr>
                        </a:solidFill>
                        <a:ln w="1285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0F51E1" id="Rectangle 615618819" o:spid="_x0000_s1026" style="position:absolute;margin-left:452.4pt;margin-top:264.75pt;width:259.2pt;height:3in;z-index:-251569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" fillcolor="#e1e1e1" stroked="f" strokeweight=".35694mm">
                <v:fill opacity="32896f"/>
              </v:rect>
            </w:pict>
          </mc:Fallback>
        </mc:AlternateContent>
      </w:r>
      <w:r w:rsidR="001767F5">
        <w:rPr>
          <w:noProof/>
          <w:sz w:val="16"/>
          <w:szCs w:val="20"/>
        </w:rPr>
        <mc:AlternateContent>
          <mc:Choice Requires="wps">
            <w:drawing>
              <wp:anchor distT="0" distB="0" distL="114300" distR="114300" simplePos="0" relativeHeight="251748352" behindDoc="1" locked="0" layoutInCell="1" allowOverlap="1" wp14:anchorId="302651A2" wp14:editId="49166F1F">
                <wp:simplePos x="0" y="0"/>
                <wp:positionH relativeFrom="column">
                  <wp:posOffset>2279650</wp:posOffset>
                </wp:positionH>
                <wp:positionV relativeFrom="paragraph">
                  <wp:posOffset>3354560</wp:posOffset>
                </wp:positionV>
                <wp:extent cx="3291840" cy="2743200"/>
                <wp:effectExtent l="0" t="0" r="0" b="0"/>
                <wp:wrapNone/>
                <wp:docPr id="1191595362" name="Rectangle 11915953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91840" cy="2743200"/>
                        </a:xfrm>
                        <a:prstGeom prst="rect">
                          <a:avLst/>
                        </a:prstGeom>
                        <a:solidFill>
                          <a:srgbClr val="C6FDF8">
                            <a:alpha val="50000"/>
                          </a:srgbClr>
                        </a:solidFill>
                        <a:ln w="1285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4D5350" id="Rectangle 1191595362" o:spid="_x0000_s1026" style="position:absolute;margin-left:179.5pt;margin-top:264.15pt;width:259.2pt;height:3in;z-index:-251568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" fillcolor="#c6fdf8" stroked="f" strokeweight=".35694mm">
                <v:fill opacity="32896f"/>
              </v:rect>
            </w:pict>
          </mc:Fallback>
        </mc:AlternateContent>
      </w:r>
      <w:r w:rsidR="001767F5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52448" behindDoc="1" locked="0" layoutInCell="1" allowOverlap="1" wp14:anchorId="7CB1C5BC" wp14:editId="4AFBB675">
                <wp:simplePos x="0" y="0"/>
                <wp:positionH relativeFrom="column">
                  <wp:posOffset>5319395</wp:posOffset>
                </wp:positionH>
                <wp:positionV relativeFrom="paragraph">
                  <wp:posOffset>2898775</wp:posOffset>
                </wp:positionV>
                <wp:extent cx="274320" cy="274320"/>
                <wp:effectExtent l="0" t="0" r="5080" b="5080"/>
                <wp:wrapNone/>
                <wp:docPr id="1336271337" name="Right Triangle 13362713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274320" cy="274320"/>
                        </a:xfrm>
                        <a:prstGeom prst="rtTriangle">
                          <a:avLst/>
                        </a:prstGeom>
                        <a:solidFill>
                          <a:schemeClr val="bg1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210560F"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Right Triangle 1336271337" o:spid="_x0000_s1026" type="#_x0000_t6" style="position:absolute;margin-left:418.85pt;margin-top:228.25pt;width:21.6pt;height:21.6pt;flip:x;z-index:-251564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" fillcolor="#7f7f7f [1612]" stroked="f" strokeweight="1pt"/>
            </w:pict>
          </mc:Fallback>
        </mc:AlternateContent>
      </w:r>
      <w:r w:rsidR="001767F5" w:rsidRPr="002F7E24">
        <w:rPr>
          <w:bCs/>
          <w:noProof/>
          <w:color w:val="595959" w:themeColor="text1" w:themeTint="A6"/>
          <w:sz w:val="21"/>
          <w:szCs w:val="21"/>
        </w:rPr>
        <mc:AlternateContent>
          <mc:Choice Requires="wps">
            <w:drawing>
              <wp:anchor distT="0" distB="0" distL="114300" distR="114300" simplePos="0" relativeHeight="251751424" behindDoc="1" locked="0" layoutInCell="1" allowOverlap="1" wp14:anchorId="35937568" wp14:editId="750BD485">
                <wp:simplePos x="0" y="0"/>
                <wp:positionH relativeFrom="column">
                  <wp:posOffset>5320030</wp:posOffset>
                </wp:positionH>
                <wp:positionV relativeFrom="paragraph">
                  <wp:posOffset>3286760</wp:posOffset>
                </wp:positionV>
                <wp:extent cx="274320" cy="274320"/>
                <wp:effectExtent l="0" t="0" r="5080" b="5080"/>
                <wp:wrapNone/>
                <wp:docPr id="1252908997" name="Right Triangle 12529089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 flipH="1">
                          <a:off x="0" y="0"/>
                          <a:ext cx="274320" cy="274320"/>
                        </a:xfrm>
                        <a:prstGeom prst="rtTriangle">
                          <a:avLst/>
                        </a:prstGeom>
                        <a:solidFill>
                          <a:srgbClr val="80D6D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819D09" id="Right Triangle 1252908997" o:spid="_x0000_s1026" type="#_x0000_t6" style="position:absolute;margin-left:418.9pt;margin-top:258.8pt;width:21.6pt;height:21.6pt;rotation:90;flip:x;z-index:-251565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" fillcolor="#80d6df" stroked="f" strokeweight="1pt"/>
            </w:pict>
          </mc:Fallback>
        </mc:AlternateContent>
      </w:r>
      <w:r w:rsidR="001767F5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53472" behindDoc="1" locked="0" layoutInCell="1" allowOverlap="1" wp14:anchorId="61E4E5EE" wp14:editId="2555BFCB">
                <wp:simplePos x="0" y="0"/>
                <wp:positionH relativeFrom="column">
                  <wp:posOffset>5714365</wp:posOffset>
                </wp:positionH>
                <wp:positionV relativeFrom="paragraph">
                  <wp:posOffset>2895600</wp:posOffset>
                </wp:positionV>
                <wp:extent cx="274320" cy="274320"/>
                <wp:effectExtent l="0" t="0" r="5080" b="5080"/>
                <wp:wrapNone/>
                <wp:docPr id="1085505340" name="Right Triangle 10855053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 flipH="1">
                          <a:off x="0" y="0"/>
                          <a:ext cx="274320" cy="274320"/>
                        </a:xfrm>
                        <a:prstGeom prst="rtTriangle">
                          <a:avLst/>
                        </a:prstGeom>
                        <a:solidFill>
                          <a:srgbClr val="00BDC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ED1E6E" id="Right Triangle 1085505340" o:spid="_x0000_s1026" type="#_x0000_t6" style="position:absolute;margin-left:449.95pt;margin-top:228pt;width:21.6pt;height:21.6pt;rotation:-90;flip:x;z-index:-251563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" fillcolor="#00bdcf" stroked="f" strokeweight="1pt"/>
            </w:pict>
          </mc:Fallback>
        </mc:AlternateContent>
      </w:r>
      <w:r w:rsidR="001767F5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54496" behindDoc="1" locked="0" layoutInCell="1" allowOverlap="1" wp14:anchorId="65AB8A89" wp14:editId="00EEA807">
                <wp:simplePos x="0" y="0"/>
                <wp:positionH relativeFrom="column">
                  <wp:posOffset>5716905</wp:posOffset>
                </wp:positionH>
                <wp:positionV relativeFrom="paragraph">
                  <wp:posOffset>3292330</wp:posOffset>
                </wp:positionV>
                <wp:extent cx="274320" cy="274320"/>
                <wp:effectExtent l="0" t="0" r="5080" b="5080"/>
                <wp:wrapNone/>
                <wp:docPr id="739683277" name="Right Triangle 7396832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H="1">
                          <a:off x="0" y="0"/>
                          <a:ext cx="274320" cy="274320"/>
                        </a:xfrm>
                        <a:prstGeom prst="rtTriangle">
                          <a:avLst/>
                        </a:prstGeom>
                        <a:solidFill>
                          <a:schemeClr val="bg1">
                            <a:lumMod val="6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7B684B" id="Right Triangle 739683277" o:spid="_x0000_s1026" type="#_x0000_t6" style="position:absolute;margin-left:450.15pt;margin-top:259.25pt;width:21.6pt;height:21.6pt;rotation:180;flip:x;z-index:-251561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" fillcolor="#a5a5a5 [2092]" stroked="f" strokeweight="1pt"/>
            </w:pict>
          </mc:Fallback>
        </mc:AlternateContent>
      </w:r>
      <w:r w:rsidR="001767F5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63712" behindDoc="0" locked="0" layoutInCell="1" allowOverlap="1" wp14:anchorId="5EB0CA7D" wp14:editId="3F551539">
                <wp:simplePos x="0" y="0"/>
                <wp:positionH relativeFrom="column">
                  <wp:posOffset>5646420</wp:posOffset>
                </wp:positionH>
                <wp:positionV relativeFrom="paragraph">
                  <wp:posOffset>372890</wp:posOffset>
                </wp:positionV>
                <wp:extent cx="0" cy="5669280"/>
                <wp:effectExtent l="114300" t="25400" r="63500" b="33020"/>
                <wp:wrapNone/>
                <wp:docPr id="1587003172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669280"/>
                        </a:xfrm>
                        <a:prstGeom prst="straightConnector1">
                          <a:avLst/>
                        </a:prstGeom>
                        <a:ln w="38100">
                          <a:gradFill>
                            <a:gsLst>
                              <a:gs pos="0">
                                <a:schemeClr val="tx1">
                                  <a:lumMod val="65000"/>
                                  <a:lumOff val="35000"/>
                                </a:schemeClr>
                              </a:gs>
                              <a:gs pos="52000">
                                <a:schemeClr val="bg1">
                                  <a:lumMod val="75000"/>
                                </a:schemeClr>
                              </a:gs>
                              <a:gs pos="100000">
                                <a:schemeClr val="tx1">
                                  <a:lumMod val="75000"/>
                                  <a:lumOff val="25000"/>
                                </a:schemeClr>
                              </a:gs>
                            </a:gsLst>
                            <a:lin ang="5400000" scaled="1"/>
                          </a:gradFill>
                          <a:headEnd type="stealth" w="lg" len="med"/>
                          <a:tailEnd type="stealth" w="lg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17B4E4F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" o:spid="_x0000_s1026" type="#_x0000_t32" style="position:absolute;margin-left:444.6pt;margin-top:29.35pt;width:0;height:446.4pt;z-index:251763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" strokeweight="3pt">
                <v:stroke startarrow="classic" startarrowwidth="wide" endarrow="classic" endarrowwidth="wide" joinstyle="miter"/>
              </v:shape>
            </w:pict>
          </mc:Fallback>
        </mc:AlternateContent>
      </w:r>
      <w:r w:rsidR="001767F5">
        <w:rPr>
          <w:noProof/>
          <w:sz w:val="16"/>
          <w:szCs w:val="20"/>
        </w:rPr>
        <mc:AlternateContent>
          <mc:Choice Requires="wps">
            <w:drawing>
              <wp:anchor distT="0" distB="0" distL="114300" distR="114300" simplePos="0" relativeHeight="251750400" behindDoc="1" locked="0" layoutInCell="1" allowOverlap="1" wp14:anchorId="3E1BFBA8" wp14:editId="52922E9A">
                <wp:simplePos x="0" y="0"/>
                <wp:positionH relativeFrom="column">
                  <wp:posOffset>2275205</wp:posOffset>
                </wp:positionH>
                <wp:positionV relativeFrom="paragraph">
                  <wp:posOffset>362585</wp:posOffset>
                </wp:positionV>
                <wp:extent cx="3291840" cy="2743200"/>
                <wp:effectExtent l="0" t="0" r="0" b="0"/>
                <wp:wrapNone/>
                <wp:docPr id="845759580" name="Rectangle 8457595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91840" cy="2743200"/>
                        </a:xfrm>
                        <a:prstGeom prst="rect">
                          <a:avLst/>
                        </a:prstGeom>
                        <a:solidFill>
                          <a:srgbClr val="C6FDF8"/>
                        </a:solidFill>
                        <a:ln w="1285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C78204" id="Rectangle 845759580" o:spid="_x0000_s1026" style="position:absolute;margin-left:179.15pt;margin-top:28.55pt;width:259.2pt;height:3in;z-index:-251566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" fillcolor="#c6fdf8" stroked="f" strokeweight=".35694mm"/>
            </w:pict>
          </mc:Fallback>
        </mc:AlternateContent>
      </w:r>
      <w:r w:rsidR="001767F5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49376" behindDoc="1" locked="0" layoutInCell="1" allowOverlap="1" wp14:anchorId="4D12AA3A" wp14:editId="75773ACD">
                <wp:simplePos x="0" y="0"/>
                <wp:positionH relativeFrom="column">
                  <wp:posOffset>5741035</wp:posOffset>
                </wp:positionH>
                <wp:positionV relativeFrom="paragraph">
                  <wp:posOffset>370985</wp:posOffset>
                </wp:positionV>
                <wp:extent cx="3291840" cy="2743200"/>
                <wp:effectExtent l="0" t="0" r="0" b="0"/>
                <wp:wrapNone/>
                <wp:docPr id="1115033304" name="Rectangle 11150333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91840" cy="2743200"/>
                        </a:xfrm>
                        <a:prstGeom prst="rect">
                          <a:avLst/>
                        </a:prstGeom>
                        <a:solidFill>
                          <a:srgbClr val="E1E1E1"/>
                        </a:solidFill>
                        <a:ln w="1285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41AD77" id="Rectangle 1115033304" o:spid="_x0000_s1026" style="position:absolute;margin-left:452.05pt;margin-top:29.2pt;width:259.2pt;height:3in;z-index:-251567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" fillcolor="#e1e1e1" stroked="f" strokeweight=".35694mm"/>
            </w:pict>
          </mc:Fallback>
        </mc:AlternateContent>
      </w:r>
      <w:r w:rsidR="001767F5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7420C41A" wp14:editId="2810050B">
                <wp:simplePos x="0" y="0"/>
                <wp:positionH relativeFrom="column">
                  <wp:posOffset>2268855</wp:posOffset>
                </wp:positionH>
                <wp:positionV relativeFrom="paragraph">
                  <wp:posOffset>3231660</wp:posOffset>
                </wp:positionV>
                <wp:extent cx="6720840" cy="0"/>
                <wp:effectExtent l="0" t="114300" r="0" b="127000"/>
                <wp:wrapNone/>
                <wp:docPr id="1461382692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20840" cy="0"/>
                        </a:xfrm>
                        <a:prstGeom prst="straightConnector1">
                          <a:avLst/>
                        </a:prstGeom>
                        <a:ln w="38100">
                          <a:gradFill flip="none" rotWithShape="1">
                            <a:gsLst>
                              <a:gs pos="0">
                                <a:schemeClr val="tx1">
                                  <a:lumMod val="75000"/>
                                  <a:lumOff val="25000"/>
                                </a:schemeClr>
                              </a:gs>
                              <a:gs pos="49000">
                                <a:schemeClr val="bg1">
                                  <a:lumMod val="75000"/>
                                </a:schemeClr>
                              </a:gs>
                              <a:gs pos="100000">
                                <a:schemeClr val="tx1">
                                  <a:lumMod val="75000"/>
                                  <a:lumOff val="25000"/>
                                </a:schemeClr>
                              </a:gs>
                            </a:gsLst>
                            <a:lin ang="0" scaled="0"/>
                            <a:tileRect/>
                          </a:gradFill>
                          <a:headEnd type="stealth" w="lg" len="med"/>
                          <a:tailEnd type="stealth" w="lg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42474A6" id="Straight Arrow Connector 1" o:spid="_x0000_s1026" type="#_x0000_t32" style="position:absolute;margin-left:178.65pt;margin-top:254.45pt;width:529.2pt;height:0;z-index:2517585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" strokeweight="3pt">
                <v:stroke startarrow="classic" startarrowwidth="wide" endarrow="classic" endarrowwidth="wide" joinstyle="miter"/>
              </v:shape>
            </w:pict>
          </mc:Fallback>
        </mc:AlternateContent>
      </w:r>
    </w:p>
    <w:bookmarkEnd w:id="0"/>
    <w:p w14:paraId="0409B9CD" w14:textId="59EFDA17" w:rsidR="0083154C" w:rsidRDefault="0083154C" w:rsidP="00C805C2">
      <w:pPr>
        <w:spacing w:line="240" w:lineRule="auto"/>
        <w:rPr>
          <w:szCs w:val="20"/>
        </w:rPr>
      </w:pPr>
    </w:p>
    <w:tbl>
      <w:tblPr>
        <w:tblStyle w:val="TableGrid"/>
        <w:tblW w:w="9810" w:type="dxa"/>
        <w:tblInd w:w="33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2D333A" w:rsidRPr="00A64F9A" w14:paraId="0CF379DC" w14:textId="77777777" w:rsidTr="004C1201">
        <w:trPr>
          <w:trHeight w:val="2916"/>
        </w:trPr>
        <w:tc>
          <w:tcPr>
            <w:tcW w:w="9810" w:type="dxa"/>
          </w:tcPr>
          <w:p w14:paraId="637BD855" w14:textId="77777777" w:rsidR="002D333A" w:rsidRPr="00A64F9A" w:rsidRDefault="002D333A" w:rsidP="004C1201">
            <w:pPr>
              <w:rPr>
                <w:b/>
              </w:rPr>
            </w:pPr>
          </w:p>
          <w:p w14:paraId="21271072" w14:textId="77777777" w:rsidR="002D333A" w:rsidRPr="00A64F9A" w:rsidRDefault="002D333A" w:rsidP="004C1201">
            <w:pPr>
              <w:jc w:val="center"/>
              <w:rPr>
                <w:b/>
              </w:rPr>
            </w:pPr>
            <w:r>
              <w:rPr>
                <w:b/>
              </w:rPr>
              <w:t>DESCARGO DE RESPONSABILIDAD</w:t>
            </w:r>
          </w:p>
          <w:p w14:paraId="72AE978A" w14:textId="77777777" w:rsidR="002D333A" w:rsidRPr="00A64F9A" w:rsidRDefault="002D333A" w:rsidP="004C1201"/>
          <w:p w14:paraId="2EF876D4" w14:textId="77777777" w:rsidR="002D333A" w:rsidRPr="00A64F9A" w:rsidRDefault="002D333A" w:rsidP="004C1201">
            <w:pPr>
              <w:spacing w:line="276" w:lineRule="auto"/>
            </w:pPr>
            <w:r>
              <w:t>Todos los artículos, las plantillas o la información que proporcione Smartsheet en el sitio web son solo de referencia. Mientras nos esforzamos por mantener la información actualizada y correcta, no hacemos declaraciones ni garantías de ningún tipo, explícitas o implícitas, sobre la integridad, precisión, confiabilidad, idoneidad o disponibilidad con respecto al sitio web o la información, los artículos, las plantillas o los gráficos relacionados que figuran en el sitio web. Por lo tanto, cualquier confianza que usted deposite en dicha información es estrictamente bajo su propio riesgo.</w:t>
            </w:r>
          </w:p>
        </w:tc>
      </w:tr>
    </w:tbl>
    <w:p w14:paraId="4C4A8FCF" w14:textId="77777777" w:rsidR="002D333A" w:rsidRDefault="002D333A" w:rsidP="00C805C2">
      <w:pPr>
        <w:spacing w:line="240" w:lineRule="auto"/>
        <w:rPr>
          <w:szCs w:val="20"/>
        </w:rPr>
      </w:pPr>
    </w:p>
    <w:p w14:paraId="22B2C85A" w14:textId="77777777" w:rsidR="002D333A" w:rsidRDefault="002D333A" w:rsidP="00C805C2">
      <w:pPr>
        <w:spacing w:line="240" w:lineRule="auto"/>
        <w:rPr>
          <w:szCs w:val="20"/>
        </w:rPr>
      </w:pPr>
    </w:p>
    <w:p w14:paraId="58A7FCFA" w14:textId="68F38963" w:rsidR="0083154C" w:rsidRPr="00C805C2" w:rsidRDefault="0083154C" w:rsidP="0083154C">
      <w:pPr>
        <w:rPr>
          <w:szCs w:val="20"/>
        </w:rPr>
      </w:pPr>
    </w:p>
    <w:sectPr w:rsidR="0083154C" w:rsidRPr="00C805C2" w:rsidSect="005C45A8">
      <w:headerReference w:type="default" r:id="rId12"/>
      <w:pgSz w:w="12240" w:h="15840"/>
      <w:pgMar w:top="621" w:right="576" w:bottom="576" w:left="576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041157" w14:textId="77777777" w:rsidR="00924C1C" w:rsidRDefault="00924C1C" w:rsidP="00480F66">
      <w:pPr>
        <w:spacing w:after="0" w:line="240" w:lineRule="auto"/>
      </w:pPr>
      <w:r>
        <w:separator/>
      </w:r>
    </w:p>
  </w:endnote>
  <w:endnote w:type="continuationSeparator" w:id="0">
    <w:p w14:paraId="5D54105D" w14:textId="77777777" w:rsidR="00924C1C" w:rsidRDefault="00924C1C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9BC9CD" w14:textId="77777777" w:rsidR="00924C1C" w:rsidRDefault="00924C1C" w:rsidP="00480F66">
      <w:pPr>
        <w:spacing w:after="0" w:line="240" w:lineRule="auto"/>
      </w:pPr>
      <w:r>
        <w:separator/>
      </w:r>
    </w:p>
  </w:footnote>
  <w:footnote w:type="continuationSeparator" w:id="0">
    <w:p w14:paraId="2899BD65" w14:textId="77777777" w:rsidR="00924C1C" w:rsidRDefault="00924C1C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23DE05" w14:textId="77777777" w:rsidR="003A3557" w:rsidRPr="00C805C2" w:rsidRDefault="003A3557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932197" w14:textId="77777777" w:rsidR="00E74A09" w:rsidRPr="00C805C2" w:rsidRDefault="00E74A09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BCE22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B7751D"/>
    <w:multiLevelType w:val="hybridMultilevel"/>
    <w:tmpl w:val="BB02D5CC"/>
    <w:lvl w:ilvl="0" w:tplc="34EED99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DD10FF"/>
    <w:multiLevelType w:val="hybridMultilevel"/>
    <w:tmpl w:val="E7149038"/>
    <w:lvl w:ilvl="0" w:tplc="34EED99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30BA08A1"/>
    <w:multiLevelType w:val="hybridMultilevel"/>
    <w:tmpl w:val="C5225B1A"/>
    <w:lvl w:ilvl="0" w:tplc="BC64BBBE">
      <w:start w:val="1"/>
      <w:numFmt w:val="bullet"/>
      <w:lvlText w:val="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0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1B5EC8"/>
    <w:multiLevelType w:val="hybridMultilevel"/>
    <w:tmpl w:val="C5B2D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6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910164771">
    <w:abstractNumId w:val="9"/>
  </w:num>
  <w:num w:numId="2" w16cid:durableId="272906003">
    <w:abstractNumId w:val="4"/>
  </w:num>
  <w:num w:numId="3" w16cid:durableId="1257903489">
    <w:abstractNumId w:val="3"/>
  </w:num>
  <w:num w:numId="4" w16cid:durableId="2108035108">
    <w:abstractNumId w:val="14"/>
  </w:num>
  <w:num w:numId="5" w16cid:durableId="1579290143">
    <w:abstractNumId w:val="16"/>
  </w:num>
  <w:num w:numId="6" w16cid:durableId="1609969353">
    <w:abstractNumId w:val="13"/>
  </w:num>
  <w:num w:numId="7" w16cid:durableId="169102384">
    <w:abstractNumId w:val="12"/>
  </w:num>
  <w:num w:numId="8" w16cid:durableId="1849326077">
    <w:abstractNumId w:val="8"/>
  </w:num>
  <w:num w:numId="9" w16cid:durableId="706180830">
    <w:abstractNumId w:val="10"/>
  </w:num>
  <w:num w:numId="10" w16cid:durableId="612519124">
    <w:abstractNumId w:val="17"/>
  </w:num>
  <w:num w:numId="11" w16cid:durableId="1834031096">
    <w:abstractNumId w:val="15"/>
  </w:num>
  <w:num w:numId="12" w16cid:durableId="1035542164">
    <w:abstractNumId w:val="6"/>
  </w:num>
  <w:num w:numId="13" w16cid:durableId="2057310269">
    <w:abstractNumId w:val="0"/>
  </w:num>
  <w:num w:numId="14" w16cid:durableId="771976355">
    <w:abstractNumId w:val="1"/>
  </w:num>
  <w:num w:numId="15" w16cid:durableId="1670669754">
    <w:abstractNumId w:val="11"/>
  </w:num>
  <w:num w:numId="16" w16cid:durableId="1145663791">
    <w:abstractNumId w:val="7"/>
  </w:num>
  <w:num w:numId="17" w16cid:durableId="1189418094">
    <w:abstractNumId w:val="5"/>
  </w:num>
  <w:num w:numId="18" w16cid:durableId="94669479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1F97"/>
    <w:rsid w:val="000124C0"/>
    <w:rsid w:val="00020D66"/>
    <w:rsid w:val="00023FC5"/>
    <w:rsid w:val="000439D0"/>
    <w:rsid w:val="00043B56"/>
    <w:rsid w:val="00043E69"/>
    <w:rsid w:val="0004771F"/>
    <w:rsid w:val="00054D51"/>
    <w:rsid w:val="000555F6"/>
    <w:rsid w:val="00055EA7"/>
    <w:rsid w:val="0006384B"/>
    <w:rsid w:val="00066D26"/>
    <w:rsid w:val="00084DC6"/>
    <w:rsid w:val="00087771"/>
    <w:rsid w:val="000A28D5"/>
    <w:rsid w:val="000B7461"/>
    <w:rsid w:val="000C7A8B"/>
    <w:rsid w:val="000E13F9"/>
    <w:rsid w:val="000F1C6A"/>
    <w:rsid w:val="00104901"/>
    <w:rsid w:val="00104E3A"/>
    <w:rsid w:val="00112F9D"/>
    <w:rsid w:val="001163B2"/>
    <w:rsid w:val="00116590"/>
    <w:rsid w:val="0012042C"/>
    <w:rsid w:val="001228CB"/>
    <w:rsid w:val="00130D91"/>
    <w:rsid w:val="00143339"/>
    <w:rsid w:val="00144067"/>
    <w:rsid w:val="00161A4B"/>
    <w:rsid w:val="001767F5"/>
    <w:rsid w:val="001769BD"/>
    <w:rsid w:val="00184DC6"/>
    <w:rsid w:val="00186202"/>
    <w:rsid w:val="001A141A"/>
    <w:rsid w:val="001A628F"/>
    <w:rsid w:val="001A6860"/>
    <w:rsid w:val="001C6DA8"/>
    <w:rsid w:val="001F54B4"/>
    <w:rsid w:val="00203F44"/>
    <w:rsid w:val="00205C76"/>
    <w:rsid w:val="00222D22"/>
    <w:rsid w:val="00223549"/>
    <w:rsid w:val="00225FCA"/>
    <w:rsid w:val="00226595"/>
    <w:rsid w:val="00227D4C"/>
    <w:rsid w:val="002415B7"/>
    <w:rsid w:val="002420F8"/>
    <w:rsid w:val="00250EF4"/>
    <w:rsid w:val="00274428"/>
    <w:rsid w:val="002750CC"/>
    <w:rsid w:val="002755BB"/>
    <w:rsid w:val="0027725D"/>
    <w:rsid w:val="00281ABE"/>
    <w:rsid w:val="00286814"/>
    <w:rsid w:val="00291275"/>
    <w:rsid w:val="00296685"/>
    <w:rsid w:val="002B24F1"/>
    <w:rsid w:val="002B385A"/>
    <w:rsid w:val="002B39BC"/>
    <w:rsid w:val="002B3A0C"/>
    <w:rsid w:val="002D333A"/>
    <w:rsid w:val="002D5E3D"/>
    <w:rsid w:val="002E065B"/>
    <w:rsid w:val="002F268F"/>
    <w:rsid w:val="002F7E24"/>
    <w:rsid w:val="00301C1D"/>
    <w:rsid w:val="0030555E"/>
    <w:rsid w:val="003210AB"/>
    <w:rsid w:val="003269AD"/>
    <w:rsid w:val="00335259"/>
    <w:rsid w:val="00341FCC"/>
    <w:rsid w:val="00342FAB"/>
    <w:rsid w:val="003521E3"/>
    <w:rsid w:val="00360259"/>
    <w:rsid w:val="00361357"/>
    <w:rsid w:val="00380DCD"/>
    <w:rsid w:val="003917B2"/>
    <w:rsid w:val="00397870"/>
    <w:rsid w:val="00397DBE"/>
    <w:rsid w:val="003A3557"/>
    <w:rsid w:val="003B37F1"/>
    <w:rsid w:val="003C28ED"/>
    <w:rsid w:val="003C6D62"/>
    <w:rsid w:val="003D75D2"/>
    <w:rsid w:val="0040361B"/>
    <w:rsid w:val="00410889"/>
    <w:rsid w:val="00412703"/>
    <w:rsid w:val="00414587"/>
    <w:rsid w:val="004236AE"/>
    <w:rsid w:val="00424A44"/>
    <w:rsid w:val="00425A77"/>
    <w:rsid w:val="00434028"/>
    <w:rsid w:val="00440BD7"/>
    <w:rsid w:val="00443CC7"/>
    <w:rsid w:val="0045153B"/>
    <w:rsid w:val="00480F66"/>
    <w:rsid w:val="0048129D"/>
    <w:rsid w:val="00494038"/>
    <w:rsid w:val="0049564B"/>
    <w:rsid w:val="004A1636"/>
    <w:rsid w:val="004D077A"/>
    <w:rsid w:val="004D53C9"/>
    <w:rsid w:val="005037E3"/>
    <w:rsid w:val="005076B8"/>
    <w:rsid w:val="00512E44"/>
    <w:rsid w:val="00517CA8"/>
    <w:rsid w:val="00527C2A"/>
    <w:rsid w:val="005367EA"/>
    <w:rsid w:val="00541C9F"/>
    <w:rsid w:val="00541D2D"/>
    <w:rsid w:val="0054268D"/>
    <w:rsid w:val="00544A5D"/>
    <w:rsid w:val="005624E6"/>
    <w:rsid w:val="00570608"/>
    <w:rsid w:val="00582332"/>
    <w:rsid w:val="00590A01"/>
    <w:rsid w:val="005959BA"/>
    <w:rsid w:val="005B1E3F"/>
    <w:rsid w:val="005C45A8"/>
    <w:rsid w:val="005C5218"/>
    <w:rsid w:val="005D5740"/>
    <w:rsid w:val="005F3054"/>
    <w:rsid w:val="005F3691"/>
    <w:rsid w:val="005F405E"/>
    <w:rsid w:val="00602BC2"/>
    <w:rsid w:val="006127F2"/>
    <w:rsid w:val="006149B1"/>
    <w:rsid w:val="00615CFE"/>
    <w:rsid w:val="00621B2C"/>
    <w:rsid w:val="006224C1"/>
    <w:rsid w:val="0062611F"/>
    <w:rsid w:val="00632CB7"/>
    <w:rsid w:val="00637C66"/>
    <w:rsid w:val="0064485A"/>
    <w:rsid w:val="006459AE"/>
    <w:rsid w:val="00647EEB"/>
    <w:rsid w:val="00652ED3"/>
    <w:rsid w:val="0065656A"/>
    <w:rsid w:val="00667375"/>
    <w:rsid w:val="00671A46"/>
    <w:rsid w:val="00682D60"/>
    <w:rsid w:val="00692B21"/>
    <w:rsid w:val="006A0235"/>
    <w:rsid w:val="006A03AD"/>
    <w:rsid w:val="006B00FC"/>
    <w:rsid w:val="006B2464"/>
    <w:rsid w:val="006B74C2"/>
    <w:rsid w:val="006C5F2C"/>
    <w:rsid w:val="006C6E43"/>
    <w:rsid w:val="006E7EE5"/>
    <w:rsid w:val="00722E71"/>
    <w:rsid w:val="00727EB9"/>
    <w:rsid w:val="0073279A"/>
    <w:rsid w:val="00744401"/>
    <w:rsid w:val="00745C3E"/>
    <w:rsid w:val="0076173D"/>
    <w:rsid w:val="00764124"/>
    <w:rsid w:val="00767C07"/>
    <w:rsid w:val="00770091"/>
    <w:rsid w:val="0077063E"/>
    <w:rsid w:val="007720B9"/>
    <w:rsid w:val="00773199"/>
    <w:rsid w:val="0077444D"/>
    <w:rsid w:val="00783F08"/>
    <w:rsid w:val="0078472A"/>
    <w:rsid w:val="0078514D"/>
    <w:rsid w:val="00790174"/>
    <w:rsid w:val="007C2D33"/>
    <w:rsid w:val="007D5EBC"/>
    <w:rsid w:val="007E12C8"/>
    <w:rsid w:val="007E79B5"/>
    <w:rsid w:val="007F3839"/>
    <w:rsid w:val="007F744B"/>
    <w:rsid w:val="00801DF5"/>
    <w:rsid w:val="00802E66"/>
    <w:rsid w:val="008047D3"/>
    <w:rsid w:val="008106B4"/>
    <w:rsid w:val="00815741"/>
    <w:rsid w:val="00822903"/>
    <w:rsid w:val="00826077"/>
    <w:rsid w:val="008268E2"/>
    <w:rsid w:val="0083154C"/>
    <w:rsid w:val="00833088"/>
    <w:rsid w:val="00847C37"/>
    <w:rsid w:val="00865101"/>
    <w:rsid w:val="008654EC"/>
    <w:rsid w:val="00866D24"/>
    <w:rsid w:val="00870E2C"/>
    <w:rsid w:val="00872221"/>
    <w:rsid w:val="008752AF"/>
    <w:rsid w:val="008779C1"/>
    <w:rsid w:val="0088186D"/>
    <w:rsid w:val="00886DDF"/>
    <w:rsid w:val="0089094F"/>
    <w:rsid w:val="0089235E"/>
    <w:rsid w:val="00892F72"/>
    <w:rsid w:val="008939B0"/>
    <w:rsid w:val="008A110C"/>
    <w:rsid w:val="008A2B06"/>
    <w:rsid w:val="008B6C35"/>
    <w:rsid w:val="008D2AB6"/>
    <w:rsid w:val="008D3852"/>
    <w:rsid w:val="008D3A85"/>
    <w:rsid w:val="008D538B"/>
    <w:rsid w:val="008E7254"/>
    <w:rsid w:val="008F7553"/>
    <w:rsid w:val="00906570"/>
    <w:rsid w:val="00906D34"/>
    <w:rsid w:val="0091541A"/>
    <w:rsid w:val="0092117C"/>
    <w:rsid w:val="0092169A"/>
    <w:rsid w:val="00924C1C"/>
    <w:rsid w:val="00926D72"/>
    <w:rsid w:val="00942AA1"/>
    <w:rsid w:val="00947186"/>
    <w:rsid w:val="00955D6F"/>
    <w:rsid w:val="00962F3A"/>
    <w:rsid w:val="009749F6"/>
    <w:rsid w:val="0099531C"/>
    <w:rsid w:val="009969C0"/>
    <w:rsid w:val="009A177A"/>
    <w:rsid w:val="009A71BE"/>
    <w:rsid w:val="009B24E9"/>
    <w:rsid w:val="009B4459"/>
    <w:rsid w:val="009D4B4D"/>
    <w:rsid w:val="009E3928"/>
    <w:rsid w:val="009E3A82"/>
    <w:rsid w:val="009E4124"/>
    <w:rsid w:val="009E63BB"/>
    <w:rsid w:val="009F30CA"/>
    <w:rsid w:val="009F740D"/>
    <w:rsid w:val="00A03B32"/>
    <w:rsid w:val="00A047D3"/>
    <w:rsid w:val="00A11A26"/>
    <w:rsid w:val="00A122C8"/>
    <w:rsid w:val="00A15940"/>
    <w:rsid w:val="00A15E56"/>
    <w:rsid w:val="00A32C1F"/>
    <w:rsid w:val="00A32F89"/>
    <w:rsid w:val="00A54153"/>
    <w:rsid w:val="00A61614"/>
    <w:rsid w:val="00A64F9A"/>
    <w:rsid w:val="00A6517C"/>
    <w:rsid w:val="00A70E94"/>
    <w:rsid w:val="00A72DB9"/>
    <w:rsid w:val="00A74BE2"/>
    <w:rsid w:val="00A94736"/>
    <w:rsid w:val="00AC3409"/>
    <w:rsid w:val="00AC41EA"/>
    <w:rsid w:val="00AC78FF"/>
    <w:rsid w:val="00AD1F1F"/>
    <w:rsid w:val="00AE45D1"/>
    <w:rsid w:val="00AF0690"/>
    <w:rsid w:val="00B06F48"/>
    <w:rsid w:val="00B11A9D"/>
    <w:rsid w:val="00B14E5B"/>
    <w:rsid w:val="00B15914"/>
    <w:rsid w:val="00B22AFA"/>
    <w:rsid w:val="00B31143"/>
    <w:rsid w:val="00B343C2"/>
    <w:rsid w:val="00B36680"/>
    <w:rsid w:val="00B41B66"/>
    <w:rsid w:val="00B84C2A"/>
    <w:rsid w:val="00B91F65"/>
    <w:rsid w:val="00B95618"/>
    <w:rsid w:val="00BA0391"/>
    <w:rsid w:val="00BA09CA"/>
    <w:rsid w:val="00BC38C6"/>
    <w:rsid w:val="00BC4FB8"/>
    <w:rsid w:val="00BE044A"/>
    <w:rsid w:val="00BE210B"/>
    <w:rsid w:val="00BF08D2"/>
    <w:rsid w:val="00C02234"/>
    <w:rsid w:val="00C06EC0"/>
    <w:rsid w:val="00C153FB"/>
    <w:rsid w:val="00C22A9A"/>
    <w:rsid w:val="00C24B15"/>
    <w:rsid w:val="00C264F2"/>
    <w:rsid w:val="00C3274A"/>
    <w:rsid w:val="00C345FD"/>
    <w:rsid w:val="00C41E1D"/>
    <w:rsid w:val="00C436EC"/>
    <w:rsid w:val="00C454ED"/>
    <w:rsid w:val="00C4691E"/>
    <w:rsid w:val="00C4718F"/>
    <w:rsid w:val="00C53A5F"/>
    <w:rsid w:val="00C642BB"/>
    <w:rsid w:val="00C644E8"/>
    <w:rsid w:val="00C66760"/>
    <w:rsid w:val="00C72135"/>
    <w:rsid w:val="00C73FC3"/>
    <w:rsid w:val="00C76A4E"/>
    <w:rsid w:val="00C77782"/>
    <w:rsid w:val="00C7786F"/>
    <w:rsid w:val="00C805C2"/>
    <w:rsid w:val="00C94911"/>
    <w:rsid w:val="00C95788"/>
    <w:rsid w:val="00CA207F"/>
    <w:rsid w:val="00CA5F14"/>
    <w:rsid w:val="00CB4B28"/>
    <w:rsid w:val="00CB693F"/>
    <w:rsid w:val="00CC1149"/>
    <w:rsid w:val="00CC5D16"/>
    <w:rsid w:val="00CD0676"/>
    <w:rsid w:val="00CF25AC"/>
    <w:rsid w:val="00CF4144"/>
    <w:rsid w:val="00CF4E22"/>
    <w:rsid w:val="00CF5BC4"/>
    <w:rsid w:val="00CF7D4E"/>
    <w:rsid w:val="00D00021"/>
    <w:rsid w:val="00D000B4"/>
    <w:rsid w:val="00D0504F"/>
    <w:rsid w:val="00D15EE8"/>
    <w:rsid w:val="00D20115"/>
    <w:rsid w:val="00D27F25"/>
    <w:rsid w:val="00D440A1"/>
    <w:rsid w:val="00D46F77"/>
    <w:rsid w:val="00D53D06"/>
    <w:rsid w:val="00D54AED"/>
    <w:rsid w:val="00D550C5"/>
    <w:rsid w:val="00D56FC8"/>
    <w:rsid w:val="00D73DE2"/>
    <w:rsid w:val="00D75CFD"/>
    <w:rsid w:val="00D802C1"/>
    <w:rsid w:val="00D81548"/>
    <w:rsid w:val="00D84553"/>
    <w:rsid w:val="00D93AA6"/>
    <w:rsid w:val="00D943A5"/>
    <w:rsid w:val="00D95479"/>
    <w:rsid w:val="00DC33BC"/>
    <w:rsid w:val="00DC3B3B"/>
    <w:rsid w:val="00DC3E6F"/>
    <w:rsid w:val="00DF1DA5"/>
    <w:rsid w:val="00DF533A"/>
    <w:rsid w:val="00E04780"/>
    <w:rsid w:val="00E1195C"/>
    <w:rsid w:val="00E11F8E"/>
    <w:rsid w:val="00E31BB6"/>
    <w:rsid w:val="00E359C1"/>
    <w:rsid w:val="00E4490E"/>
    <w:rsid w:val="00E44F48"/>
    <w:rsid w:val="00E45053"/>
    <w:rsid w:val="00E47880"/>
    <w:rsid w:val="00E5028F"/>
    <w:rsid w:val="00E53CCA"/>
    <w:rsid w:val="00E61F5A"/>
    <w:rsid w:val="00E63191"/>
    <w:rsid w:val="00E74A09"/>
    <w:rsid w:val="00E84138"/>
    <w:rsid w:val="00E8459A"/>
    <w:rsid w:val="00EB0564"/>
    <w:rsid w:val="00EB0EE3"/>
    <w:rsid w:val="00EB27EC"/>
    <w:rsid w:val="00EB5118"/>
    <w:rsid w:val="00ED138B"/>
    <w:rsid w:val="00ED5E43"/>
    <w:rsid w:val="00EE1753"/>
    <w:rsid w:val="00F02752"/>
    <w:rsid w:val="00F11F21"/>
    <w:rsid w:val="00F12F4E"/>
    <w:rsid w:val="00F21222"/>
    <w:rsid w:val="00F24BD1"/>
    <w:rsid w:val="00F303EB"/>
    <w:rsid w:val="00F31A79"/>
    <w:rsid w:val="00F4066E"/>
    <w:rsid w:val="00F46CF3"/>
    <w:rsid w:val="00F631FA"/>
    <w:rsid w:val="00F85C9A"/>
    <w:rsid w:val="00F86879"/>
    <w:rsid w:val="00F9203C"/>
    <w:rsid w:val="00F95BD0"/>
    <w:rsid w:val="00F95E8E"/>
    <w:rsid w:val="00F9767C"/>
    <w:rsid w:val="00FA42FA"/>
    <w:rsid w:val="00FA7A23"/>
    <w:rsid w:val="00FB3889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830EFD"/>
  <w15:docId w15:val="{5120755A-E3BF-5C4D-AE91-0CEC947F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419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ED3"/>
    <w:pPr>
      <w:keepNext/>
      <w:spacing w:after="120"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D3"/>
    <w:pPr>
      <w:keepNext/>
      <w:spacing w:after="80"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ED3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52ED3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0FC"/>
    <w:rPr>
      <w:rFonts w:ascii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0FC"/>
    <w:rPr>
      <w:rFonts w:ascii="Century Gothic" w:hAnsi="Century Gothic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s.smartsheet.com/try-it?trp=117640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116</Words>
  <Characters>667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8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Brittany Johnston</cp:lastModifiedBy>
  <cp:revision>10</cp:revision>
  <cp:lastPrinted>2019-01-22T01:48:00Z</cp:lastPrinted>
  <dcterms:created xsi:type="dcterms:W3CDTF">2023-06-28T00:37:00Z</dcterms:created>
  <dcterms:modified xsi:type="dcterms:W3CDTF">2024-06-05T17:45:00Z</dcterms:modified>
</cp:coreProperties>
</file>